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6E696F" w14:textId="77777777" w:rsidR="00DF3957" w:rsidRPr="00A65450" w:rsidRDefault="005A3B5C">
      <w:pPr>
        <w:pStyle w:val="Heading"/>
      </w:pPr>
      <w:r w:rsidRPr="00A65450">
        <w:t>Week00</w:t>
      </w:r>
      <w:r w:rsidR="00F34A1D" w:rsidRPr="00A65450">
        <w:rPr>
          <w:lang w:val="en-US"/>
        </w:rPr>
        <w:t>8</w:t>
      </w:r>
      <w:r w:rsidRPr="00A65450">
        <w:t xml:space="preserve"> </w:t>
      </w:r>
      <w:r w:rsidR="0077752D" w:rsidRPr="00A65450">
        <w:t>–</w:t>
      </w:r>
      <w:r w:rsidRPr="00A65450">
        <w:t xml:space="preserve"> </w:t>
      </w:r>
      <w:r w:rsidR="00F34A1D" w:rsidRPr="00A65450">
        <w:rPr>
          <w:lang w:val="en-US"/>
        </w:rPr>
        <w:t>Machine Problem 3</w:t>
      </w:r>
    </w:p>
    <w:p w14:paraId="13CFAF54" w14:textId="77777777" w:rsidR="00DF3957" w:rsidRPr="00A65450" w:rsidRDefault="00DF3957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</w:p>
    <w:p w14:paraId="2185E17D" w14:textId="77777777" w:rsidR="00DF3957" w:rsidRPr="00A65450" w:rsidRDefault="005A3B5C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  <w:r w:rsidRPr="00A65450">
        <w:rPr>
          <w:rFonts w:ascii="Cambria Math" w:eastAsia="Cambria Math" w:hAnsi="Cambria Math" w:cs="Cambria Math"/>
          <w:b/>
          <w:bCs/>
          <w:sz w:val="28"/>
          <w:szCs w:val="28"/>
        </w:rPr>
        <w:t>Objective/s:</w:t>
      </w:r>
    </w:p>
    <w:p w14:paraId="28284630" w14:textId="77777777" w:rsidR="00DF3957" w:rsidRPr="00A65450" w:rsidRDefault="005A3B5C">
      <w:pPr>
        <w:pStyle w:val="NoSpacing"/>
        <w:ind w:firstLine="720"/>
        <w:rPr>
          <w:rFonts w:ascii="Cambria Math" w:eastAsia="Cambria Math" w:hAnsi="Cambria Math" w:cs="Cambria Math"/>
        </w:rPr>
      </w:pPr>
      <w:r w:rsidRPr="00A65450">
        <w:rPr>
          <w:rFonts w:ascii="Cambria Math" w:eastAsia="Cambria Math" w:hAnsi="Cambria Math" w:cs="Cambria Math"/>
        </w:rPr>
        <w:t>At the end of this activity, you should be able to:</w:t>
      </w:r>
    </w:p>
    <w:p w14:paraId="2C1967BF" w14:textId="77777777" w:rsidR="00DF3957" w:rsidRPr="00A65450" w:rsidRDefault="00F4521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 w:rsidRPr="00A65450">
        <w:rPr>
          <w:rFonts w:ascii="Cambria Math" w:eastAsia="Cambria Math" w:hAnsi="Cambria Math" w:cs="Cambria Math"/>
        </w:rPr>
        <w:t xml:space="preserve">define </w:t>
      </w:r>
      <w:r w:rsidR="00CE366E" w:rsidRPr="00A65450">
        <w:rPr>
          <w:rFonts w:ascii="Cambria Math" w:eastAsia="Cambria Math" w:hAnsi="Cambria Math" w:cs="Cambria Math"/>
        </w:rPr>
        <w:t>class</w:t>
      </w:r>
      <w:r w:rsidRPr="00A65450">
        <w:rPr>
          <w:rFonts w:ascii="Cambria Math" w:eastAsia="Cambria Math" w:hAnsi="Cambria Math" w:cs="Cambria Math"/>
        </w:rPr>
        <w:t>es</w:t>
      </w:r>
    </w:p>
    <w:p w14:paraId="65ADC8BA" w14:textId="77777777" w:rsidR="007778BD" w:rsidRPr="00A65450" w:rsidRDefault="00F4521D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 w:rsidRPr="00A65450">
        <w:rPr>
          <w:rFonts w:ascii="Cambria Math" w:eastAsia="Cambria Math" w:hAnsi="Cambria Math" w:cs="Cambria Math"/>
        </w:rPr>
        <w:t>implement polymorphism and inheritance</w:t>
      </w:r>
    </w:p>
    <w:p w14:paraId="56FA6634" w14:textId="77777777" w:rsidR="00B17E97" w:rsidRPr="00A65450" w:rsidRDefault="00B17E97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 w:rsidRPr="00A65450">
        <w:rPr>
          <w:rFonts w:ascii="Cambria Math" w:eastAsia="Cambria Math" w:hAnsi="Cambria Math" w:cs="Cambria Math"/>
        </w:rPr>
        <w:t>instantiate an object array</w:t>
      </w:r>
    </w:p>
    <w:p w14:paraId="5F2FC28A" w14:textId="77777777" w:rsidR="005A0719" w:rsidRPr="00A65450" w:rsidRDefault="005A0719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 w:rsidRPr="00A65450">
        <w:rPr>
          <w:rFonts w:ascii="Cambria Math" w:eastAsia="Cambria Math" w:hAnsi="Cambria Math" w:cs="Cambria Math"/>
        </w:rPr>
        <w:t>apply Exception to all input validation</w:t>
      </w:r>
    </w:p>
    <w:p w14:paraId="46470651" w14:textId="77777777" w:rsidR="00B17E97" w:rsidRPr="00A65450" w:rsidRDefault="00B17E97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 w:rsidRPr="00A65450">
        <w:rPr>
          <w:rFonts w:ascii="Cambria Math" w:eastAsia="Cambria Math" w:hAnsi="Cambria Math" w:cs="Cambria Math"/>
        </w:rPr>
        <w:t>create a banking application for multiple users</w:t>
      </w:r>
    </w:p>
    <w:p w14:paraId="2DCA37A1" w14:textId="77777777" w:rsidR="00DF3957" w:rsidRPr="00A65450" w:rsidRDefault="00DF3957">
      <w:pPr>
        <w:pStyle w:val="Body"/>
        <w:ind w:left="720"/>
        <w:rPr>
          <w:rFonts w:ascii="Cambria Math" w:eastAsia="Cambria Math" w:hAnsi="Cambria Math" w:cs="Cambria Math"/>
        </w:rPr>
      </w:pPr>
    </w:p>
    <w:p w14:paraId="41C4EC09" w14:textId="77777777" w:rsidR="00DF3957" w:rsidRPr="00A65450" w:rsidRDefault="005A3B5C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  <w:r w:rsidRPr="00A65450">
        <w:rPr>
          <w:rFonts w:ascii="Cambria Math" w:eastAsia="Cambria Math" w:hAnsi="Cambria Math" w:cs="Cambria Math"/>
          <w:b/>
          <w:bCs/>
          <w:sz w:val="28"/>
          <w:szCs w:val="28"/>
        </w:rPr>
        <w:t>What to Prepare for the Activity:</w:t>
      </w:r>
    </w:p>
    <w:p w14:paraId="3A9FF939" w14:textId="77777777" w:rsidR="00493F2C" w:rsidRPr="00A65450" w:rsidRDefault="00493F2C" w:rsidP="00493F2C">
      <w:pPr>
        <w:pStyle w:val="NoSpacing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 w:line="360" w:lineRule="auto"/>
        <w:ind w:left="1440"/>
        <w:rPr>
          <w:rFonts w:ascii="Cambria Math" w:hAnsi="Cambria Math"/>
        </w:rPr>
      </w:pPr>
      <w:r w:rsidRPr="00A65450">
        <w:rPr>
          <w:rFonts w:ascii="Cambria Math" w:hAnsi="Cambria Math"/>
        </w:rPr>
        <w:t xml:space="preserve">NetBeans IDE 8.2 </w:t>
      </w:r>
    </w:p>
    <w:p w14:paraId="2628E563" w14:textId="77777777" w:rsidR="00493F2C" w:rsidRPr="00A65450" w:rsidRDefault="00493F2C" w:rsidP="00493F2C">
      <w:pPr>
        <w:pStyle w:val="NoSpacing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 w:line="360" w:lineRule="auto"/>
        <w:ind w:left="1440"/>
        <w:rPr>
          <w:rFonts w:ascii="Cambria Math" w:hAnsi="Cambria Math"/>
        </w:rPr>
      </w:pPr>
      <w:r w:rsidRPr="00A65450">
        <w:rPr>
          <w:rFonts w:ascii="Cambria Math" w:hAnsi="Cambria Math"/>
        </w:rPr>
        <w:t xml:space="preserve">JDK8 (Java Development Kit 8) </w:t>
      </w:r>
    </w:p>
    <w:p w14:paraId="09F4CD1A" w14:textId="77777777" w:rsidR="00DF3957" w:rsidRPr="00A65450" w:rsidRDefault="00DF3957">
      <w:pPr>
        <w:pStyle w:val="NoSpacing"/>
        <w:ind w:left="1440"/>
        <w:rPr>
          <w:rFonts w:ascii="Cambria Math" w:eastAsia="Cambria Math" w:hAnsi="Cambria Math" w:cs="Cambria Math"/>
        </w:rPr>
      </w:pPr>
    </w:p>
    <w:p w14:paraId="0F6D1286" w14:textId="77777777" w:rsidR="00DF3957" w:rsidRPr="00A65450" w:rsidRDefault="005A3B5C" w:rsidP="00493F2C">
      <w:pPr>
        <w:pStyle w:val="NoSpacing"/>
        <w:spacing w:before="0" w:after="0"/>
        <w:ind w:left="0" w:firstLine="720"/>
        <w:rPr>
          <w:b/>
          <w:bCs/>
          <w:sz w:val="28"/>
          <w:szCs w:val="28"/>
        </w:rPr>
      </w:pPr>
      <w:r w:rsidRPr="00A65450">
        <w:rPr>
          <w:b/>
          <w:bCs/>
          <w:sz w:val="28"/>
          <w:szCs w:val="28"/>
        </w:rPr>
        <w:t>Procedure:</w:t>
      </w:r>
    </w:p>
    <w:p w14:paraId="666C5B5F" w14:textId="77777777" w:rsidR="004B74BD" w:rsidRPr="00A65450" w:rsidRDefault="004B74BD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</w:rPr>
      </w:pPr>
      <w:r w:rsidRPr="00A65450">
        <w:rPr>
          <w:rFonts w:eastAsia="Times New Roman" w:cs="Tahoma"/>
        </w:rPr>
        <w:t xml:space="preserve">Create a NetBeans </w:t>
      </w:r>
      <w:r w:rsidR="00076EB4" w:rsidRPr="00A65450">
        <w:rPr>
          <w:rFonts w:eastAsia="Times New Roman" w:cs="Tahoma"/>
        </w:rPr>
        <w:t xml:space="preserve">project </w:t>
      </w:r>
      <w:r w:rsidR="00625A27" w:rsidRPr="00A65450">
        <w:rPr>
          <w:rFonts w:eastAsia="Times New Roman" w:cs="Tahoma"/>
        </w:rPr>
        <w:t>for this</w:t>
      </w:r>
      <w:r w:rsidRPr="00A65450">
        <w:rPr>
          <w:rFonts w:eastAsia="Times New Roman" w:cs="Tahoma"/>
        </w:rPr>
        <w:t xml:space="preserve"> activity</w:t>
      </w:r>
      <w:r w:rsidR="00625A27" w:rsidRPr="00A65450">
        <w:rPr>
          <w:rFonts w:eastAsia="Times New Roman" w:cs="Tahoma"/>
        </w:rPr>
        <w:t>.</w:t>
      </w:r>
      <w:r w:rsidRPr="00A65450">
        <w:rPr>
          <w:rFonts w:eastAsia="Times New Roman" w:cs="Tahoma"/>
        </w:rPr>
        <w:t xml:space="preserve">  The project name should be as follows:</w:t>
      </w:r>
      <w:r w:rsidRPr="00A65450">
        <w:rPr>
          <w:rFonts w:eastAsia="Times New Roman" w:cs="Tahoma"/>
        </w:rPr>
        <w:tab/>
      </w:r>
    </w:p>
    <w:p w14:paraId="65FA2A4B" w14:textId="77777777" w:rsidR="004B74BD" w:rsidRPr="00A65450" w:rsidRDefault="004B74BD" w:rsidP="004B74BD">
      <w:pPr>
        <w:pStyle w:val="NoSpacing"/>
        <w:ind w:left="1440" w:firstLine="720"/>
        <w:rPr>
          <w:rFonts w:eastAsia="Times New Roman" w:cs="Tahoma"/>
        </w:rPr>
      </w:pPr>
      <w:r w:rsidRPr="00A65450">
        <w:rPr>
          <w:rFonts w:eastAsia="Times New Roman" w:cs="Tahoma"/>
        </w:rPr>
        <w:t xml:space="preserve">Project Name: </w:t>
      </w:r>
      <w:r w:rsidR="00F34A1D" w:rsidRPr="00A65450">
        <w:rPr>
          <w:rFonts w:eastAsia="Times New Roman" w:cs="Tahoma"/>
        </w:rPr>
        <w:t>MP3</w:t>
      </w:r>
      <w:r w:rsidRPr="00A65450">
        <w:rPr>
          <w:rFonts w:eastAsia="Times New Roman" w:cs="Tahoma"/>
        </w:rPr>
        <w:t>_&lt;</w:t>
      </w:r>
      <w:proofErr w:type="spellStart"/>
      <w:r w:rsidRPr="00A65450">
        <w:rPr>
          <w:rFonts w:eastAsia="Times New Roman" w:cs="Tahoma"/>
        </w:rPr>
        <w:t>lastname_firstname</w:t>
      </w:r>
      <w:proofErr w:type="spellEnd"/>
      <w:r w:rsidRPr="00A65450">
        <w:rPr>
          <w:rFonts w:eastAsia="Times New Roman" w:cs="Tahoma"/>
        </w:rPr>
        <w:t>&gt;</w:t>
      </w:r>
    </w:p>
    <w:p w14:paraId="493576D5" w14:textId="77777777" w:rsidR="004B74BD" w:rsidRPr="00A65450" w:rsidRDefault="004B74BD" w:rsidP="004B74BD">
      <w:pPr>
        <w:pStyle w:val="NoSpacing"/>
        <w:ind w:left="1440" w:firstLine="720"/>
        <w:rPr>
          <w:rFonts w:eastAsia="Times New Roman" w:cs="Tahoma"/>
        </w:rPr>
      </w:pPr>
      <w:r w:rsidRPr="00A65450">
        <w:rPr>
          <w:rFonts w:eastAsia="Times New Roman" w:cs="Tahoma"/>
        </w:rPr>
        <w:t xml:space="preserve">Example: </w:t>
      </w:r>
      <w:r w:rsidR="00F34A1D" w:rsidRPr="00A65450">
        <w:rPr>
          <w:rFonts w:eastAsia="Times New Roman" w:cs="Tahoma"/>
          <w:b/>
        </w:rPr>
        <w:t>MP3</w:t>
      </w:r>
      <w:r w:rsidRPr="00A65450">
        <w:rPr>
          <w:rFonts w:eastAsia="Times New Roman" w:cs="Tahoma"/>
          <w:b/>
        </w:rPr>
        <w:t>_Blanco_Maria</w:t>
      </w:r>
    </w:p>
    <w:p w14:paraId="231C9F53" w14:textId="77777777" w:rsidR="007D281F" w:rsidRPr="00A65450" w:rsidRDefault="004B74BD" w:rsidP="004B74BD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r w:rsidRPr="00A65450">
        <w:rPr>
          <w:rFonts w:eastAsia="Times New Roman" w:cs="Tahoma"/>
        </w:rPr>
        <w:t>The class name</w:t>
      </w:r>
      <w:r w:rsidR="007D281F" w:rsidRPr="00A65450">
        <w:rPr>
          <w:rFonts w:eastAsia="Times New Roman" w:cs="Tahoma"/>
        </w:rPr>
        <w:t>s</w:t>
      </w:r>
      <w:r w:rsidRPr="00A65450">
        <w:rPr>
          <w:rFonts w:eastAsia="Times New Roman" w:cs="Tahoma"/>
        </w:rPr>
        <w:t xml:space="preserve"> </w:t>
      </w:r>
      <w:r w:rsidR="00522CE2" w:rsidRPr="00A65450">
        <w:rPr>
          <w:rFonts w:eastAsia="Times New Roman" w:cs="Tahoma"/>
        </w:rPr>
        <w:t>to be created are the following</w:t>
      </w:r>
      <w:r w:rsidR="007D281F" w:rsidRPr="00A65450">
        <w:rPr>
          <w:rFonts w:eastAsia="Times New Roman" w:cs="Tahoma"/>
        </w:rPr>
        <w:t>:</w:t>
      </w:r>
    </w:p>
    <w:p w14:paraId="1C18F3BE" w14:textId="77777777" w:rsidR="004B74BD" w:rsidRPr="00A65450" w:rsidRDefault="00B17E97" w:rsidP="007D281F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r w:rsidRPr="00A65450">
        <w:rPr>
          <w:rFonts w:eastAsia="Times New Roman" w:cs="Tahoma"/>
        </w:rPr>
        <w:t>Client</w:t>
      </w:r>
      <w:r w:rsidR="007D281F" w:rsidRPr="00A65450">
        <w:rPr>
          <w:rFonts w:eastAsia="Times New Roman" w:cs="Tahoma"/>
        </w:rPr>
        <w:t xml:space="preserve"> (the main class that contains the main method</w:t>
      </w:r>
      <w:r w:rsidRPr="00A65450">
        <w:rPr>
          <w:rFonts w:eastAsia="Times New Roman" w:cs="Tahoma"/>
        </w:rPr>
        <w:t xml:space="preserve"> and the implementation of the main menu</w:t>
      </w:r>
      <w:r w:rsidR="007D281F" w:rsidRPr="00A65450">
        <w:rPr>
          <w:rFonts w:eastAsia="Times New Roman" w:cs="Tahoma"/>
        </w:rPr>
        <w:t>)</w:t>
      </w:r>
    </w:p>
    <w:p w14:paraId="044B8988" w14:textId="77777777" w:rsidR="00522CE2" w:rsidRPr="00A65450" w:rsidRDefault="00B17E97" w:rsidP="007D281F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proofErr w:type="spellStart"/>
      <w:r w:rsidRPr="00A65450">
        <w:rPr>
          <w:rFonts w:eastAsia="Times New Roman" w:cs="Tahoma"/>
        </w:rPr>
        <w:t>SavingsAccount</w:t>
      </w:r>
      <w:proofErr w:type="spellEnd"/>
      <w:r w:rsidR="00522CE2" w:rsidRPr="00A65450">
        <w:rPr>
          <w:rFonts w:eastAsia="Times New Roman" w:cs="Tahoma"/>
        </w:rPr>
        <w:t xml:space="preserve"> (the </w:t>
      </w:r>
      <w:r w:rsidRPr="00A65450">
        <w:rPr>
          <w:rFonts w:eastAsia="Times New Roman" w:cs="Tahoma"/>
        </w:rPr>
        <w:t>subclass</w:t>
      </w:r>
      <w:r w:rsidR="00522CE2" w:rsidRPr="00A65450">
        <w:rPr>
          <w:rFonts w:eastAsia="Times New Roman" w:cs="Tahoma"/>
        </w:rPr>
        <w:t xml:space="preserve"> where attributes and methods are defined)</w:t>
      </w:r>
    </w:p>
    <w:p w14:paraId="60E7E126" w14:textId="77777777" w:rsidR="00B17E97" w:rsidRPr="00A65450" w:rsidRDefault="00B17E97" w:rsidP="007D281F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proofErr w:type="spellStart"/>
      <w:r w:rsidRPr="00A65450">
        <w:rPr>
          <w:rFonts w:eastAsia="Times New Roman" w:cs="Tahoma"/>
        </w:rPr>
        <w:t>BankAccount</w:t>
      </w:r>
      <w:proofErr w:type="spellEnd"/>
      <w:r w:rsidRPr="00A65450">
        <w:rPr>
          <w:rFonts w:eastAsia="Times New Roman" w:cs="Tahoma"/>
        </w:rPr>
        <w:t xml:space="preserve"> (the superclass where attributes and methods are defined)</w:t>
      </w:r>
    </w:p>
    <w:p w14:paraId="3AB5583B" w14:textId="77777777" w:rsidR="00B17E97" w:rsidRPr="00A65450" w:rsidRDefault="00B17E97" w:rsidP="00B17E9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eastAsia="Times New Roman" w:cs="Tahoma"/>
        </w:rPr>
      </w:pPr>
    </w:p>
    <w:p w14:paraId="5A0698B6" w14:textId="77777777" w:rsidR="00B17E97" w:rsidRPr="00A65450" w:rsidRDefault="00C50D3E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</w:rPr>
      </w:pPr>
      <w:r w:rsidRPr="00A65450">
        <w:rPr>
          <w:rFonts w:eastAsia="Times New Roman" w:cs="Tahoma"/>
        </w:rPr>
        <w:t>All class names must be suf</w:t>
      </w:r>
      <w:r w:rsidR="00B17E97" w:rsidRPr="00A65450">
        <w:rPr>
          <w:rFonts w:eastAsia="Times New Roman" w:cs="Tahoma"/>
        </w:rPr>
        <w:t>fixed with your last name.</w:t>
      </w:r>
    </w:p>
    <w:p w14:paraId="4A1D70AF" w14:textId="77777777" w:rsidR="00841BD8" w:rsidRPr="00A65450" w:rsidRDefault="00841BD8" w:rsidP="00841BD8">
      <w:pPr>
        <w:pStyle w:val="NoSpacing"/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Client&lt;</w:t>
      </w:r>
      <w:proofErr w:type="spellStart"/>
      <w:r w:rsidRPr="00A65450">
        <w:t>your_last_name</w:t>
      </w:r>
      <w:proofErr w:type="spellEnd"/>
      <w:r w:rsidRPr="00A65450">
        <w:t xml:space="preserve">&gt;  Ex. </w:t>
      </w:r>
      <w:proofErr w:type="spellStart"/>
      <w:r w:rsidRPr="00A65450">
        <w:rPr>
          <w:b/>
        </w:rPr>
        <w:t>ClientBlanco</w:t>
      </w:r>
      <w:proofErr w:type="spellEnd"/>
    </w:p>
    <w:p w14:paraId="6678B8FF" w14:textId="77777777" w:rsidR="00841BD8" w:rsidRPr="00A65450" w:rsidRDefault="00841BD8" w:rsidP="00841BD8">
      <w:pPr>
        <w:pStyle w:val="NoSpacing"/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 w:rsidRPr="00A65450">
        <w:t>SavingsAccount</w:t>
      </w:r>
      <w:proofErr w:type="spellEnd"/>
      <w:r w:rsidRPr="00A65450">
        <w:t>&lt;</w:t>
      </w:r>
      <w:proofErr w:type="spellStart"/>
      <w:r w:rsidRPr="00A65450">
        <w:t>your_last_name</w:t>
      </w:r>
      <w:proofErr w:type="spellEnd"/>
      <w:r w:rsidRPr="00A65450">
        <w:t xml:space="preserve">&gt;  Ex. </w:t>
      </w:r>
      <w:proofErr w:type="spellStart"/>
      <w:r w:rsidRPr="00A65450">
        <w:rPr>
          <w:b/>
        </w:rPr>
        <w:t>SavingsAccountBlanco</w:t>
      </w:r>
      <w:proofErr w:type="spellEnd"/>
    </w:p>
    <w:p w14:paraId="405DFD28" w14:textId="77777777" w:rsidR="00841BD8" w:rsidRPr="00A65450" w:rsidRDefault="00841BD8" w:rsidP="00841BD8">
      <w:pPr>
        <w:pStyle w:val="NoSpacing"/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</w:rPr>
      </w:pPr>
      <w:proofErr w:type="spellStart"/>
      <w:r w:rsidRPr="00A65450">
        <w:t>BankAccount</w:t>
      </w:r>
      <w:proofErr w:type="spellEnd"/>
      <w:r w:rsidRPr="00A65450">
        <w:t>&lt;</w:t>
      </w:r>
      <w:proofErr w:type="spellStart"/>
      <w:r w:rsidRPr="00A65450">
        <w:t>your_last_name</w:t>
      </w:r>
      <w:proofErr w:type="spellEnd"/>
      <w:r w:rsidRPr="00A65450">
        <w:t xml:space="preserve">&gt;  Ex. </w:t>
      </w:r>
      <w:proofErr w:type="spellStart"/>
      <w:r w:rsidRPr="00A65450">
        <w:rPr>
          <w:b/>
        </w:rPr>
        <w:t>BankAccountBlanco</w:t>
      </w:r>
      <w:proofErr w:type="spellEnd"/>
    </w:p>
    <w:p w14:paraId="70C5BE4C" w14:textId="77777777" w:rsidR="00B17E97" w:rsidRPr="00A65450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440"/>
        <w:rPr>
          <w:rFonts w:eastAsia="Times New Roman" w:cs="Tahoma"/>
        </w:rPr>
      </w:pPr>
    </w:p>
    <w:p w14:paraId="6D22507C" w14:textId="77777777" w:rsidR="004B74BD" w:rsidRPr="00A65450" w:rsidRDefault="004B74BD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  <w:b/>
        </w:rPr>
      </w:pPr>
      <w:r w:rsidRPr="00A65450">
        <w:rPr>
          <w:rFonts w:eastAsia="Times New Roman" w:cs="Tahoma"/>
        </w:rPr>
        <w:t>Compress the NetBeans project into .</w:t>
      </w:r>
      <w:proofErr w:type="spellStart"/>
      <w:r w:rsidRPr="00A65450">
        <w:rPr>
          <w:rFonts w:eastAsia="Times New Roman" w:cs="Tahoma"/>
        </w:rPr>
        <w:t>rar</w:t>
      </w:r>
      <w:proofErr w:type="spellEnd"/>
      <w:r w:rsidRPr="00A65450">
        <w:rPr>
          <w:rFonts w:eastAsia="Times New Roman" w:cs="Tahoma"/>
        </w:rPr>
        <w:t xml:space="preserve"> or .zip format and then </w:t>
      </w:r>
      <w:r w:rsidRPr="00A65450">
        <w:rPr>
          <w:rFonts w:eastAsia="Times New Roman" w:cs="Tahoma"/>
          <w:b/>
        </w:rPr>
        <w:t>upload to the link provided in the LMS.</w:t>
      </w:r>
    </w:p>
    <w:p w14:paraId="58768E05" w14:textId="77777777" w:rsidR="00B17E97" w:rsidRPr="00A65450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0"/>
        <w:rPr>
          <w:rFonts w:eastAsia="Times New Roman" w:cs="Tahoma"/>
          <w:b/>
        </w:rPr>
      </w:pPr>
    </w:p>
    <w:p w14:paraId="57334216" w14:textId="77777777" w:rsidR="004B74BD" w:rsidRPr="00A65450" w:rsidRDefault="004B74BD" w:rsidP="004B74BD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0" w:after="0"/>
        <w:contextualSpacing/>
        <w:rPr>
          <w:rFonts w:eastAsia="Times New Roman" w:cs="Tahoma"/>
        </w:rPr>
      </w:pPr>
      <w:r w:rsidRPr="00A65450">
        <w:rPr>
          <w:rFonts w:eastAsia="Times New Roman" w:cs="Tahoma"/>
          <w:b/>
        </w:rPr>
        <w:t>Only NetBeans project compressed in .</w:t>
      </w:r>
      <w:proofErr w:type="spellStart"/>
      <w:r w:rsidRPr="00A65450">
        <w:rPr>
          <w:rFonts w:eastAsia="Times New Roman" w:cs="Tahoma"/>
          <w:b/>
        </w:rPr>
        <w:t>rar</w:t>
      </w:r>
      <w:proofErr w:type="spellEnd"/>
      <w:r w:rsidRPr="00A65450">
        <w:rPr>
          <w:rFonts w:eastAsia="Times New Roman" w:cs="Tahoma"/>
          <w:b/>
        </w:rPr>
        <w:t xml:space="preserve"> or .zip format will be accepted.  All other formats will be graded with 0.</w:t>
      </w:r>
    </w:p>
    <w:p w14:paraId="647B31E3" w14:textId="77777777" w:rsidR="00F4521D" w:rsidRPr="00A65450" w:rsidRDefault="00F4521D" w:rsidP="003C29A6">
      <w:pPr>
        <w:widowControl w:val="0"/>
        <w:jc w:val="both"/>
        <w:rPr>
          <w:rFonts w:ascii="Calibri" w:eastAsia="Calibri" w:hAnsi="Calibri" w:cs="Calibri"/>
        </w:rPr>
      </w:pPr>
    </w:p>
    <w:p w14:paraId="6535C0E2" w14:textId="77777777" w:rsidR="00F4521D" w:rsidRPr="00A65450" w:rsidRDefault="00F4521D" w:rsidP="003C29A6">
      <w:pPr>
        <w:widowControl w:val="0"/>
        <w:jc w:val="both"/>
        <w:rPr>
          <w:rFonts w:ascii="Calibri" w:eastAsia="Calibri" w:hAnsi="Calibri" w:cs="Calibri"/>
        </w:rPr>
      </w:pPr>
    </w:p>
    <w:p w14:paraId="5A357BC3" w14:textId="77777777" w:rsidR="00F4521D" w:rsidRPr="00A65450" w:rsidRDefault="003C29A6" w:rsidP="00841BD8">
      <w:pPr>
        <w:widowControl w:val="0"/>
        <w:ind w:firstLine="720"/>
        <w:jc w:val="both"/>
        <w:rPr>
          <w:b/>
        </w:rPr>
      </w:pPr>
      <w:r w:rsidRPr="00A65450">
        <w:rPr>
          <w:rFonts w:ascii="Cambria" w:eastAsia="Calibri" w:hAnsi="Cambria" w:cs="Calibri"/>
        </w:rPr>
        <w:t xml:space="preserve">Write a Java program with the following </w:t>
      </w:r>
      <w:r w:rsidR="00933EAF" w:rsidRPr="00A65450">
        <w:rPr>
          <w:rFonts w:ascii="Cambria" w:eastAsia="Calibri" w:hAnsi="Cambria" w:cs="Calibri"/>
        </w:rPr>
        <w:t>specifications</w:t>
      </w:r>
      <w:r w:rsidRPr="00A65450">
        <w:rPr>
          <w:rFonts w:ascii="Cambria" w:eastAsia="Calibri" w:hAnsi="Cambria" w:cs="Calibri"/>
        </w:rPr>
        <w:t>:</w:t>
      </w:r>
    </w:p>
    <w:p w14:paraId="50D9C3A0" w14:textId="77777777" w:rsidR="00F4521D" w:rsidRPr="00A65450" w:rsidRDefault="00F4521D" w:rsidP="00F4521D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4320"/>
      </w:pPr>
    </w:p>
    <w:p w14:paraId="4D32BE85" w14:textId="77777777" w:rsidR="0063784F" w:rsidRPr="00A65450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Define the following attributes and methods of the </w:t>
      </w:r>
      <w:proofErr w:type="spellStart"/>
      <w:r w:rsidRPr="00A65450">
        <w:t>BankAccount</w:t>
      </w:r>
      <w:proofErr w:type="spellEnd"/>
      <w:r w:rsidRPr="00A65450">
        <w:t xml:space="preserve"> class:</w:t>
      </w:r>
    </w:p>
    <w:p w14:paraId="2EC3D5A6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 xml:space="preserve">Attributes: </w:t>
      </w:r>
      <w:proofErr w:type="spellStart"/>
      <w:r w:rsidRPr="00A65450">
        <w:t>accountName</w:t>
      </w:r>
      <w:proofErr w:type="spellEnd"/>
      <w:r w:rsidRPr="00A65450">
        <w:t xml:space="preserve">, address, birthday, </w:t>
      </w:r>
      <w:proofErr w:type="spellStart"/>
      <w:r w:rsidRPr="00A65450">
        <w:t>contactNumber</w:t>
      </w:r>
      <w:proofErr w:type="spellEnd"/>
    </w:p>
    <w:p w14:paraId="29E81946" w14:textId="77777777" w:rsidR="00422600" w:rsidRPr="00A65450" w:rsidRDefault="00422600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Constructor</w:t>
      </w:r>
    </w:p>
    <w:p w14:paraId="481E4F59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Setter and Getter methods</w:t>
      </w:r>
    </w:p>
    <w:p w14:paraId="4DD6D6A8" w14:textId="77777777" w:rsidR="00D626DA" w:rsidRPr="00A65450" w:rsidRDefault="0063784F" w:rsidP="00D626DA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 w:rsidRPr="00A65450">
        <w:t>getClientDetails</w:t>
      </w:r>
      <w:proofErr w:type="spellEnd"/>
      <w:r w:rsidRPr="00A65450">
        <w:t xml:space="preserve"> method</w:t>
      </w:r>
    </w:p>
    <w:p w14:paraId="45F5D641" w14:textId="77777777" w:rsidR="0063784F" w:rsidRPr="00A65450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800"/>
      </w:pPr>
    </w:p>
    <w:p w14:paraId="032952AF" w14:textId="77777777" w:rsidR="0063784F" w:rsidRPr="00A65450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Define the following attributes and methods of the </w:t>
      </w:r>
      <w:proofErr w:type="spellStart"/>
      <w:r w:rsidRPr="00A65450">
        <w:t>SavingsAccount</w:t>
      </w:r>
      <w:proofErr w:type="spellEnd"/>
      <w:r w:rsidRPr="00A65450">
        <w:t xml:space="preserve"> class:</w:t>
      </w:r>
    </w:p>
    <w:p w14:paraId="6355B998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 xml:space="preserve">Attribute: </w:t>
      </w:r>
      <w:proofErr w:type="spellStart"/>
      <w:r w:rsidRPr="00A65450">
        <w:t>accountNo</w:t>
      </w:r>
      <w:proofErr w:type="spellEnd"/>
      <w:r w:rsidRPr="00A65450">
        <w:t xml:space="preserve">, balance, </w:t>
      </w:r>
      <w:proofErr w:type="spellStart"/>
      <w:r w:rsidRPr="00A65450">
        <w:t>interestRate</w:t>
      </w:r>
      <w:proofErr w:type="spellEnd"/>
    </w:p>
    <w:p w14:paraId="6ABDFAFF" w14:textId="77777777" w:rsidR="00422600" w:rsidRPr="00A65450" w:rsidRDefault="00422600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Constructor</w:t>
      </w:r>
    </w:p>
    <w:p w14:paraId="1553065F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Setter and Getter methods</w:t>
      </w:r>
    </w:p>
    <w:p w14:paraId="2D28160C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 w:rsidRPr="00A65450">
        <w:t>balanceInquiry</w:t>
      </w:r>
      <w:proofErr w:type="spellEnd"/>
      <w:r w:rsidRPr="00A65450">
        <w:t xml:space="preserve"> method</w:t>
      </w:r>
    </w:p>
    <w:p w14:paraId="75E2924A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deposit method</w:t>
      </w:r>
    </w:p>
    <w:p w14:paraId="1013091C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withdraw method</w:t>
      </w:r>
    </w:p>
    <w:p w14:paraId="45514420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 w:rsidRPr="00A65450">
        <w:t>validateAcctNumber</w:t>
      </w:r>
      <w:proofErr w:type="spellEnd"/>
      <w:r w:rsidRPr="00A65450">
        <w:t xml:space="preserve"> method</w:t>
      </w:r>
    </w:p>
    <w:p w14:paraId="59AF4801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 w:rsidRPr="00A65450">
        <w:t>closeAccount</w:t>
      </w:r>
      <w:proofErr w:type="spellEnd"/>
      <w:r w:rsidRPr="00A65450">
        <w:t xml:space="preserve"> method</w:t>
      </w:r>
    </w:p>
    <w:p w14:paraId="346A3A09" w14:textId="77777777" w:rsidR="0063784F" w:rsidRPr="00A65450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6A4145C8" w14:textId="77777777" w:rsidR="00D626DA" w:rsidRPr="00A65450" w:rsidRDefault="00D626DA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Note that the </w:t>
      </w:r>
      <w:proofErr w:type="spellStart"/>
      <w:r w:rsidRPr="00A65450">
        <w:t>SavingsAccount</w:t>
      </w:r>
      <w:proofErr w:type="spellEnd"/>
      <w:r w:rsidRPr="00A65450">
        <w:t xml:space="preserve"> class will be inherited from the </w:t>
      </w:r>
      <w:proofErr w:type="spellStart"/>
      <w:r w:rsidRPr="00A65450">
        <w:t>BankAccount</w:t>
      </w:r>
      <w:proofErr w:type="spellEnd"/>
      <w:r w:rsidRPr="00A65450">
        <w:t xml:space="preserve"> class.</w:t>
      </w:r>
    </w:p>
    <w:p w14:paraId="651EF3AE" w14:textId="77777777" w:rsidR="00D626DA" w:rsidRPr="00A65450" w:rsidRDefault="00D626DA" w:rsidP="00D626DA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6F7734DF" w14:textId="77777777" w:rsidR="0063784F" w:rsidRPr="00A65450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>Define the following methods in the Client class:</w:t>
      </w:r>
    </w:p>
    <w:p w14:paraId="4B3446F9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main method</w:t>
      </w:r>
    </w:p>
    <w:p w14:paraId="2F9390F4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 w:rsidRPr="00A65450">
        <w:t>displayMainMenu</w:t>
      </w:r>
      <w:proofErr w:type="spellEnd"/>
      <w:r w:rsidRPr="00A65450">
        <w:t xml:space="preserve"> method</w:t>
      </w:r>
    </w:p>
    <w:p w14:paraId="4B2CB9F4" w14:textId="77777777" w:rsidR="0063784F" w:rsidRPr="00A65450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other applicable methods</w:t>
      </w:r>
    </w:p>
    <w:p w14:paraId="0DE6B344" w14:textId="77777777" w:rsidR="0063784F" w:rsidRPr="00A65450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6677E136" w14:textId="77777777" w:rsidR="0063784F" w:rsidRPr="00A65450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 Note that the object to be instantiated</w:t>
      </w:r>
      <w:r w:rsidR="000C7ED2" w:rsidRPr="00A65450">
        <w:t xml:space="preserve"> in the main method</w:t>
      </w:r>
      <w:r w:rsidRPr="00A65450">
        <w:t xml:space="preserve"> is an object array.  </w:t>
      </w:r>
    </w:p>
    <w:p w14:paraId="2007C696" w14:textId="77777777" w:rsidR="0063784F" w:rsidRPr="00A65450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For example: </w:t>
      </w:r>
      <w:proofErr w:type="spellStart"/>
      <w:proofErr w:type="gramStart"/>
      <w:r w:rsidRPr="00A65450">
        <w:t>SavingsAccount</w:t>
      </w:r>
      <w:proofErr w:type="spellEnd"/>
      <w:r w:rsidRPr="00A65450">
        <w:t>[</w:t>
      </w:r>
      <w:proofErr w:type="gramEnd"/>
      <w:r w:rsidRPr="00A65450">
        <w:t xml:space="preserve"> ] </w:t>
      </w:r>
      <w:proofErr w:type="spellStart"/>
      <w:r w:rsidRPr="00A65450">
        <w:t>sa</w:t>
      </w:r>
      <w:proofErr w:type="spellEnd"/>
      <w:r w:rsidRPr="00A65450">
        <w:t xml:space="preserve"> = new </w:t>
      </w:r>
      <w:proofErr w:type="spellStart"/>
      <w:r w:rsidRPr="00A65450">
        <w:t>SavingsAccount</w:t>
      </w:r>
      <w:proofErr w:type="spellEnd"/>
      <w:r w:rsidRPr="00A65450">
        <w:t>[100];</w:t>
      </w:r>
    </w:p>
    <w:p w14:paraId="655A2688" w14:textId="77777777" w:rsidR="0063784F" w:rsidRPr="00A65450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4E851888" w14:textId="77777777" w:rsidR="00F4521D" w:rsidRPr="00A65450" w:rsidRDefault="00F4521D" w:rsidP="00F4521D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>The program should have th</w:t>
      </w:r>
      <w:r w:rsidR="005A0719" w:rsidRPr="00A65450">
        <w:t>e main menu as shown below and will always loop back to the main menu after each transaction.</w:t>
      </w:r>
    </w:p>
    <w:p w14:paraId="630AED2D" w14:textId="36A86890" w:rsidR="00F4521D" w:rsidRPr="00A65450" w:rsidRDefault="00F4521D" w:rsidP="00F4521D">
      <w:pPr>
        <w:pStyle w:val="NoSpacing"/>
        <w:ind w:left="2880"/>
      </w:pPr>
      <w:r w:rsidRPr="00A65450">
        <w:rPr>
          <w:b/>
        </w:rPr>
        <w:t>Bank Main Menu</w:t>
      </w:r>
    </w:p>
    <w:p w14:paraId="3539B409" w14:textId="77777777" w:rsidR="00F4521D" w:rsidRPr="00A65450" w:rsidRDefault="00F4521D" w:rsidP="00F4521D">
      <w:pPr>
        <w:pStyle w:val="NoSpacing"/>
        <w:ind w:left="2880"/>
      </w:pPr>
      <w:r w:rsidRPr="00A65450">
        <w:t>[1] New Account</w:t>
      </w:r>
    </w:p>
    <w:p w14:paraId="01BC8B33" w14:textId="77777777" w:rsidR="00F4521D" w:rsidRPr="00A65450" w:rsidRDefault="00F4521D" w:rsidP="00F4521D">
      <w:pPr>
        <w:pStyle w:val="NoSpacing"/>
        <w:ind w:left="2880"/>
      </w:pPr>
      <w:r w:rsidRPr="00A65450">
        <w:t>[2] Balance Inquiry</w:t>
      </w:r>
    </w:p>
    <w:p w14:paraId="3934D368" w14:textId="77777777" w:rsidR="00F4521D" w:rsidRPr="00A65450" w:rsidRDefault="00F4521D" w:rsidP="00F4521D">
      <w:pPr>
        <w:pStyle w:val="NoSpacing"/>
        <w:ind w:left="2880"/>
      </w:pPr>
      <w:r w:rsidRPr="00A65450">
        <w:t>[3] Deposit</w:t>
      </w:r>
    </w:p>
    <w:p w14:paraId="3A9F193F" w14:textId="77777777" w:rsidR="00F4521D" w:rsidRPr="00A65450" w:rsidRDefault="00F4521D" w:rsidP="00F4521D">
      <w:pPr>
        <w:pStyle w:val="NoSpacing"/>
        <w:ind w:left="2880"/>
      </w:pPr>
      <w:r w:rsidRPr="00A65450">
        <w:t>[4] Withdraw</w:t>
      </w:r>
    </w:p>
    <w:p w14:paraId="049855EA" w14:textId="77777777" w:rsidR="00F4521D" w:rsidRPr="00A65450" w:rsidRDefault="00F4521D" w:rsidP="00F4521D">
      <w:pPr>
        <w:pStyle w:val="NoSpacing"/>
        <w:ind w:left="2880"/>
      </w:pPr>
      <w:r w:rsidRPr="00A65450">
        <w:t>[5] Client Profile</w:t>
      </w:r>
    </w:p>
    <w:p w14:paraId="6324A52F" w14:textId="77777777" w:rsidR="00F4521D" w:rsidRPr="00A65450" w:rsidRDefault="00F4521D" w:rsidP="00F4521D">
      <w:pPr>
        <w:pStyle w:val="NoSpacing"/>
        <w:ind w:left="2880"/>
      </w:pPr>
      <w:r w:rsidRPr="00A65450">
        <w:t>[6] Close Account</w:t>
      </w:r>
    </w:p>
    <w:p w14:paraId="0FE1D83D" w14:textId="77777777" w:rsidR="00F4521D" w:rsidRPr="00A65450" w:rsidRDefault="00F4521D" w:rsidP="00F4521D">
      <w:pPr>
        <w:pStyle w:val="NoSpacing"/>
        <w:ind w:left="2880"/>
      </w:pPr>
      <w:r w:rsidRPr="00A65450">
        <w:t>[7] Exit</w:t>
      </w:r>
    </w:p>
    <w:p w14:paraId="66315FAB" w14:textId="77777777" w:rsidR="00F4521D" w:rsidRPr="00A65450" w:rsidRDefault="00F4521D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0F301637" w14:textId="77777777" w:rsidR="00F4521D" w:rsidRPr="00A65450" w:rsidRDefault="00B17E97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The </w:t>
      </w:r>
      <w:r w:rsidRPr="00A65450">
        <w:rPr>
          <w:b/>
        </w:rPr>
        <w:t>New Account</w:t>
      </w:r>
      <w:r w:rsidRPr="00A65450">
        <w:t xml:space="preserve"> option should implement the following:</w:t>
      </w:r>
    </w:p>
    <w:p w14:paraId="42D0EF75" w14:textId="77777777" w:rsidR="00B17E97" w:rsidRPr="00A65450" w:rsidRDefault="005A0719" w:rsidP="00B17E97">
      <w:pPr>
        <w:pStyle w:val="NoSpacing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17E97" w:rsidRPr="00A65450">
        <w:t>nput client details: name, address, birthday, and contact number</w:t>
      </w:r>
    </w:p>
    <w:p w14:paraId="647F2D2D" w14:textId="77777777" w:rsidR="00B17E97" w:rsidRPr="00A65450" w:rsidRDefault="005A0719" w:rsidP="00B17E97">
      <w:pPr>
        <w:pStyle w:val="NoSpacing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17E97" w:rsidRPr="00A65450">
        <w:t xml:space="preserve">nput the initial deposit of not less than </w:t>
      </w:r>
      <w:proofErr w:type="spellStart"/>
      <w:r w:rsidR="00B17E97" w:rsidRPr="00A65450">
        <w:t>PhP</w:t>
      </w:r>
      <w:proofErr w:type="spellEnd"/>
      <w:r w:rsidR="00B17E97" w:rsidRPr="00A65450">
        <w:t xml:space="preserve"> 5,000</w:t>
      </w:r>
    </w:p>
    <w:p w14:paraId="7DF4F0BC" w14:textId="77777777" w:rsidR="00B17E97" w:rsidRPr="00A65450" w:rsidRDefault="005A0719" w:rsidP="00B17E97">
      <w:pPr>
        <w:pStyle w:val="NoSpacing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G</w:t>
      </w:r>
      <w:r w:rsidR="00B17E97" w:rsidRPr="00A65450">
        <w:t>enerate a four-digit account number randomly</w:t>
      </w:r>
    </w:p>
    <w:p w14:paraId="38C450E3" w14:textId="77777777" w:rsidR="00B17E97" w:rsidRPr="00A65450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360FDC55" w14:textId="77777777" w:rsidR="00D9478D" w:rsidRPr="00A65450" w:rsidRDefault="00D9478D">
      <w:pPr>
        <w:rPr>
          <w:rFonts w:ascii="Cambria" w:eastAsia="Cambria" w:hAnsi="Cambria" w:cs="Cambria"/>
          <w:color w:val="000000"/>
          <w:u w:color="000000"/>
        </w:rPr>
      </w:pPr>
      <w:r w:rsidRPr="00A65450">
        <w:br w:type="page"/>
      </w:r>
    </w:p>
    <w:p w14:paraId="5E5FE037" w14:textId="1E0B6434" w:rsidR="00F4521D" w:rsidRPr="00A65450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lastRenderedPageBreak/>
        <w:t xml:space="preserve">The </w:t>
      </w:r>
      <w:r w:rsidRPr="00A65450">
        <w:rPr>
          <w:b/>
        </w:rPr>
        <w:t>Balance Inquiry</w:t>
      </w:r>
      <w:r w:rsidRPr="00A65450">
        <w:t xml:space="preserve"> option should implement the following:</w:t>
      </w:r>
    </w:p>
    <w:p w14:paraId="1F299053" w14:textId="77777777" w:rsidR="00B3147F" w:rsidRPr="00A65450" w:rsidRDefault="005A0719" w:rsidP="00B3147F">
      <w:pPr>
        <w:pStyle w:val="NoSpacing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nput the account number and validate</w:t>
      </w:r>
    </w:p>
    <w:p w14:paraId="18927AAD" w14:textId="77777777" w:rsidR="00B3147F" w:rsidRPr="00A65450" w:rsidRDefault="005A0719" w:rsidP="00B3147F">
      <w:pPr>
        <w:pStyle w:val="NoSpacing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f the account number is valid, display the client name and current balance</w:t>
      </w:r>
    </w:p>
    <w:p w14:paraId="4678ED01" w14:textId="77777777" w:rsidR="00B3147F" w:rsidRPr="00A65450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28291502" w14:textId="77777777" w:rsidR="0063784F" w:rsidRPr="00A65450" w:rsidRDefault="0063784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4B17B8CE" w14:textId="77777777" w:rsidR="0063784F" w:rsidRPr="00A65450" w:rsidRDefault="0063784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681990D3" w14:textId="77777777" w:rsidR="00F4521D" w:rsidRPr="00A65450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The </w:t>
      </w:r>
      <w:r w:rsidRPr="00A65450">
        <w:rPr>
          <w:b/>
        </w:rPr>
        <w:t>Deposit</w:t>
      </w:r>
      <w:r w:rsidRPr="00A65450">
        <w:t xml:space="preserve"> option should implement the following:</w:t>
      </w:r>
    </w:p>
    <w:p w14:paraId="37D5CE43" w14:textId="77777777" w:rsidR="00B3147F" w:rsidRPr="00A65450" w:rsidRDefault="005A0719" w:rsidP="00B3147F">
      <w:pPr>
        <w:pStyle w:val="NoSpacing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nput the account number and validate</w:t>
      </w:r>
    </w:p>
    <w:p w14:paraId="2056B17D" w14:textId="77777777" w:rsidR="00B3147F" w:rsidRPr="00A65450" w:rsidRDefault="005A0719" w:rsidP="00B3147F">
      <w:pPr>
        <w:pStyle w:val="NoSpacing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 xml:space="preserve">f the account number is valid, input the amount of deposit of not less than </w:t>
      </w:r>
      <w:proofErr w:type="spellStart"/>
      <w:r w:rsidR="00B3147F" w:rsidRPr="00A65450">
        <w:t>Php</w:t>
      </w:r>
      <w:proofErr w:type="spellEnd"/>
      <w:r w:rsidR="00B3147F" w:rsidRPr="00A65450">
        <w:t xml:space="preserve"> 100</w:t>
      </w:r>
    </w:p>
    <w:p w14:paraId="38E3D763" w14:textId="77777777" w:rsidR="00B3147F" w:rsidRPr="00A65450" w:rsidRDefault="00B3147F" w:rsidP="00B3147F">
      <w:pPr>
        <w:pStyle w:val="NoSpacing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Compute and update the current balance as follows:</w:t>
      </w:r>
    </w:p>
    <w:p w14:paraId="17CAB5AD" w14:textId="77777777" w:rsidR="00B3147F" w:rsidRPr="00A65450" w:rsidRDefault="00B3147F" w:rsidP="00B3147F">
      <w:pPr>
        <w:pStyle w:val="NoSpacing"/>
        <w:ind w:left="2160"/>
      </w:pPr>
      <w:r w:rsidRPr="00A65450">
        <w:t>Balance+=amount of deposit</w:t>
      </w:r>
    </w:p>
    <w:p w14:paraId="56A876FA" w14:textId="77777777" w:rsidR="00B3147F" w:rsidRPr="00A65450" w:rsidRDefault="00B3147F" w:rsidP="00B3147F">
      <w:pPr>
        <w:pStyle w:val="NoSpacing"/>
        <w:ind w:left="2160"/>
      </w:pPr>
      <w:r w:rsidRPr="00A65450">
        <w:t>Interest=5% of balance</w:t>
      </w:r>
    </w:p>
    <w:p w14:paraId="17E93974" w14:textId="77777777" w:rsidR="00B3147F" w:rsidRPr="00A65450" w:rsidRDefault="00B3147F" w:rsidP="00B3147F">
      <w:pPr>
        <w:pStyle w:val="NoSpacing"/>
        <w:ind w:left="2160"/>
      </w:pPr>
      <w:r w:rsidRPr="00A65450">
        <w:t>Balance+=interest</w:t>
      </w:r>
    </w:p>
    <w:p w14:paraId="694DC871" w14:textId="77777777" w:rsidR="00B3147F" w:rsidRPr="00A65450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680F84D2" w14:textId="77777777" w:rsidR="00F4521D" w:rsidRPr="00A65450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The </w:t>
      </w:r>
      <w:r w:rsidRPr="00A65450">
        <w:rPr>
          <w:b/>
        </w:rPr>
        <w:t>Withdraw</w:t>
      </w:r>
      <w:r w:rsidRPr="00A65450">
        <w:t xml:space="preserve"> option should implement the following:</w:t>
      </w:r>
    </w:p>
    <w:p w14:paraId="36674A1A" w14:textId="77777777" w:rsidR="00B3147F" w:rsidRPr="00A65450" w:rsidRDefault="005A0719" w:rsidP="00B3147F">
      <w:pPr>
        <w:pStyle w:val="NoSpacing"/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nput the account number and validate</w:t>
      </w:r>
    </w:p>
    <w:p w14:paraId="33928ACF" w14:textId="77777777" w:rsidR="00B3147F" w:rsidRPr="00A65450" w:rsidRDefault="005A0719" w:rsidP="00B3147F">
      <w:pPr>
        <w:pStyle w:val="NoSpacing"/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 xml:space="preserve">f the account number is valid, input the amount to be withdrawn, not less than </w:t>
      </w:r>
      <w:proofErr w:type="spellStart"/>
      <w:r w:rsidR="00B3147F" w:rsidRPr="00A65450">
        <w:t>Php</w:t>
      </w:r>
      <w:proofErr w:type="spellEnd"/>
      <w:r w:rsidR="00B3147F" w:rsidRPr="00A65450">
        <w:t xml:space="preserve"> 100, not greater than the balance, and an amount of </w:t>
      </w:r>
      <w:proofErr w:type="spellStart"/>
      <w:r w:rsidR="00B3147F" w:rsidRPr="00A65450">
        <w:t>Php</w:t>
      </w:r>
      <w:proofErr w:type="spellEnd"/>
      <w:r w:rsidR="00B3147F" w:rsidRPr="00A65450">
        <w:t xml:space="preserve"> 5,000 should be maintained (maintaining balance)</w:t>
      </w:r>
    </w:p>
    <w:p w14:paraId="17E3E5FE" w14:textId="77777777" w:rsidR="00B3147F" w:rsidRPr="00A65450" w:rsidRDefault="005A0719" w:rsidP="00B3147F">
      <w:pPr>
        <w:pStyle w:val="NoSpacing"/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C</w:t>
      </w:r>
      <w:r w:rsidR="00B3147F" w:rsidRPr="00A65450">
        <w:t>ompute and update the balance as follows:</w:t>
      </w:r>
      <w:r w:rsidRPr="00A65450">
        <w:t xml:space="preserve"> </w:t>
      </w:r>
    </w:p>
    <w:p w14:paraId="1CFAFCFE" w14:textId="77777777" w:rsidR="00B3147F" w:rsidRPr="00A65450" w:rsidRDefault="00B3147F" w:rsidP="00B3147F">
      <w:pPr>
        <w:pStyle w:val="NoSpacing"/>
        <w:ind w:left="2160"/>
      </w:pPr>
      <w:r w:rsidRPr="00A65450">
        <w:t>Balance-=amount withdrawn</w:t>
      </w:r>
    </w:p>
    <w:p w14:paraId="63C86D32" w14:textId="77777777" w:rsidR="00B3147F" w:rsidRPr="00A65450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1B11F799" w14:textId="77777777" w:rsidR="00F4521D" w:rsidRPr="00A65450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The </w:t>
      </w:r>
      <w:r w:rsidRPr="00A65450">
        <w:rPr>
          <w:b/>
        </w:rPr>
        <w:t>Client Profile</w:t>
      </w:r>
      <w:r w:rsidRPr="00A65450">
        <w:t xml:space="preserve"> option should implement the following:</w:t>
      </w:r>
    </w:p>
    <w:p w14:paraId="1B5479A8" w14:textId="77777777" w:rsidR="00B3147F" w:rsidRPr="00A65450" w:rsidRDefault="005A0719" w:rsidP="00B3147F">
      <w:pPr>
        <w:pStyle w:val="NoSpacing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nput the account number and validate</w:t>
      </w:r>
    </w:p>
    <w:p w14:paraId="12CBEA0A" w14:textId="77777777" w:rsidR="00B3147F" w:rsidRPr="00A65450" w:rsidRDefault="005A0719" w:rsidP="00B3147F">
      <w:pPr>
        <w:pStyle w:val="NoSpacing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f account number is valid, display the client details including the current balance.</w:t>
      </w:r>
    </w:p>
    <w:p w14:paraId="33DE4A77" w14:textId="77777777" w:rsidR="00B3147F" w:rsidRPr="00A65450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71DB7FFC" w14:textId="77777777" w:rsidR="00F4521D" w:rsidRPr="00A65450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The </w:t>
      </w:r>
      <w:r w:rsidRPr="00A65450">
        <w:rPr>
          <w:b/>
        </w:rPr>
        <w:t>Close Account</w:t>
      </w:r>
      <w:r w:rsidRPr="00A65450">
        <w:t xml:space="preserve"> option should implement the following:</w:t>
      </w:r>
    </w:p>
    <w:p w14:paraId="0CC9CEB3" w14:textId="77777777" w:rsidR="00B3147F" w:rsidRPr="00A65450" w:rsidRDefault="005A0719" w:rsidP="00B3147F">
      <w:pPr>
        <w:pStyle w:val="NoSpacing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nput the account number and validate</w:t>
      </w:r>
    </w:p>
    <w:p w14:paraId="350B6F16" w14:textId="77777777" w:rsidR="00B3147F" w:rsidRPr="00A65450" w:rsidRDefault="005A0719" w:rsidP="00B3147F">
      <w:pPr>
        <w:pStyle w:val="NoSpacing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I</w:t>
      </w:r>
      <w:r w:rsidR="00B3147F" w:rsidRPr="00A65450">
        <w:t>f account number is valid, confirm if the user closes the account then set the balance to zero</w:t>
      </w:r>
    </w:p>
    <w:p w14:paraId="12B17277" w14:textId="77777777" w:rsidR="00B3147F" w:rsidRPr="00A65450" w:rsidRDefault="00B3147F" w:rsidP="00886C17">
      <w:pPr>
        <w:pStyle w:val="NoSpacing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Otherwise, go back to the main menu</w:t>
      </w:r>
    </w:p>
    <w:p w14:paraId="3C81000B" w14:textId="77777777" w:rsidR="00B3147F" w:rsidRPr="00A65450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3BEB8468" w14:textId="77777777" w:rsidR="00F4521D" w:rsidRPr="00A65450" w:rsidRDefault="005A0719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The </w:t>
      </w:r>
      <w:r w:rsidRPr="00A65450">
        <w:rPr>
          <w:b/>
        </w:rPr>
        <w:t>Exit</w:t>
      </w:r>
      <w:r w:rsidRPr="00A65450">
        <w:t xml:space="preserve"> option terminates the program.</w:t>
      </w:r>
    </w:p>
    <w:p w14:paraId="55435E86" w14:textId="77777777" w:rsidR="005A0719" w:rsidRPr="00A65450" w:rsidRDefault="005A0719" w:rsidP="005A0719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148E253B" w14:textId="77777777" w:rsidR="00B3147F" w:rsidRPr="00A65450" w:rsidRDefault="005A0719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 w:rsidRPr="00A65450">
        <w:t xml:space="preserve">The following </w:t>
      </w:r>
      <w:r w:rsidRPr="00A65450">
        <w:rPr>
          <w:b/>
        </w:rPr>
        <w:t>Main Menu</w:t>
      </w:r>
      <w:r w:rsidRPr="00A65450">
        <w:t xml:space="preserve"> validation</w:t>
      </w:r>
      <w:r w:rsidR="00841BD8" w:rsidRPr="00A65450">
        <w:t>s</w:t>
      </w:r>
      <w:r w:rsidRPr="00A65450">
        <w:t xml:space="preserve"> should be implemented:</w:t>
      </w:r>
    </w:p>
    <w:p w14:paraId="2C370726" w14:textId="77777777" w:rsidR="005A0719" w:rsidRPr="00A65450" w:rsidRDefault="005A0719" w:rsidP="005A0719">
      <w:pPr>
        <w:pStyle w:val="NoSpacing"/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Validate the transaction code by the user</w:t>
      </w:r>
    </w:p>
    <w:p w14:paraId="561A17EB" w14:textId="77777777" w:rsidR="005A0719" w:rsidRPr="00A65450" w:rsidRDefault="005A0719" w:rsidP="005A0719">
      <w:pPr>
        <w:pStyle w:val="NoSpacing"/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The user should not be allowed to perform transactions 2 to 5, unless a new account has been created</w:t>
      </w:r>
    </w:p>
    <w:p w14:paraId="4214676A" w14:textId="77777777" w:rsidR="005A0719" w:rsidRPr="00A65450" w:rsidRDefault="00C86516" w:rsidP="005A0719">
      <w:pPr>
        <w:pStyle w:val="NoSpacing"/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A65450">
        <w:t>Apply</w:t>
      </w:r>
      <w:r w:rsidR="005A0719" w:rsidRPr="00A65450">
        <w:t xml:space="preserve"> all input validations</w:t>
      </w:r>
      <w:r w:rsidRPr="00A65450">
        <w:t>.</w:t>
      </w:r>
    </w:p>
    <w:p w14:paraId="23D02D91" w14:textId="77777777" w:rsidR="005A0719" w:rsidRDefault="005A0719" w:rsidP="005A0719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0470E846" w14:textId="77777777" w:rsidR="005A0719" w:rsidRDefault="005A0719" w:rsidP="005A0719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14:paraId="7A8B7BAD" w14:textId="77777777" w:rsidR="00B3147F" w:rsidRDefault="00B3147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14:paraId="5414892B" w14:textId="77777777" w:rsidR="00F4521D" w:rsidRPr="00F4521D" w:rsidRDefault="00F4521D" w:rsidP="00F4521D">
      <w:pPr>
        <w:pStyle w:val="NoSpacing"/>
      </w:pPr>
    </w:p>
    <w:sectPr w:rsidR="00F4521D" w:rsidRPr="00F4521D" w:rsidSect="00DF3957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083094" w14:textId="77777777" w:rsidR="00304350" w:rsidRDefault="00304350" w:rsidP="00DF3957">
      <w:r>
        <w:separator/>
      </w:r>
    </w:p>
  </w:endnote>
  <w:endnote w:type="continuationSeparator" w:id="0">
    <w:p w14:paraId="4F8BF514" w14:textId="77777777" w:rsidR="00304350" w:rsidRDefault="00304350" w:rsidP="00DF3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Times New Roman"/>
    <w:charset w:val="00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39C90A" w14:textId="77777777" w:rsidR="00DF3957" w:rsidRDefault="005A3B5C">
    <w:pPr>
      <w:pStyle w:val="NoSpacing"/>
    </w:pPr>
    <w:r>
      <w:rPr>
        <w:b/>
        <w:bCs/>
      </w:rPr>
      <w:t>Assess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AFEB1F" w14:textId="77777777" w:rsidR="00304350" w:rsidRDefault="00304350" w:rsidP="00DF3957">
      <w:r>
        <w:separator/>
      </w:r>
    </w:p>
  </w:footnote>
  <w:footnote w:type="continuationSeparator" w:id="0">
    <w:p w14:paraId="307DBB53" w14:textId="77777777" w:rsidR="00304350" w:rsidRDefault="00304350" w:rsidP="00DF3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D87280" w14:textId="77777777" w:rsidR="00493F2C" w:rsidRDefault="005A3B5C" w:rsidP="00493F2C">
    <w:pPr>
      <w:pStyle w:val="NoSpacing"/>
      <w:spacing w:before="0" w:after="0"/>
      <w:ind w:left="1459" w:firstLine="701"/>
    </w:pPr>
    <w:r>
      <w:rPr>
        <w:b/>
        <w:bCs/>
        <w:noProof/>
        <w:lang w:val="en-PH" w:eastAsia="en-PH"/>
      </w:rPr>
      <w:drawing>
        <wp:anchor distT="152400" distB="152400" distL="152400" distR="152400" simplePos="0" relativeHeight="251658752" behindDoc="1" locked="0" layoutInCell="1" allowOverlap="1" wp14:anchorId="39644A1A" wp14:editId="577B918C">
          <wp:simplePos x="0" y="0"/>
          <wp:positionH relativeFrom="page">
            <wp:posOffset>220980</wp:posOffset>
          </wp:positionH>
          <wp:positionV relativeFrom="page">
            <wp:posOffset>344170</wp:posOffset>
          </wp:positionV>
          <wp:extent cx="1561465" cy="448945"/>
          <wp:effectExtent l="0" t="0" r="0" b="0"/>
          <wp:wrapNone/>
          <wp:docPr id="2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61465" cy="44894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>Computer Programming 2</w:t>
    </w:r>
  </w:p>
  <w:p w14:paraId="5DAD8405" w14:textId="77777777" w:rsidR="00493F2C" w:rsidRPr="00493F2C" w:rsidRDefault="00E85A96" w:rsidP="00493F2C">
    <w:pPr>
      <w:pStyle w:val="NoSpacing"/>
      <w:spacing w:before="0" w:after="0"/>
      <w:ind w:left="1459" w:firstLine="701"/>
      <w:rPr>
        <w:b/>
      </w:rPr>
    </w:pPr>
    <w:r>
      <w:rPr>
        <w:b/>
      </w:rPr>
      <w:t>Machine Problem 3</w:t>
    </w:r>
  </w:p>
  <w:p w14:paraId="64AEA6D4" w14:textId="77777777" w:rsidR="00DF3957" w:rsidRPr="00493F2C" w:rsidRDefault="00493F2C" w:rsidP="00493F2C">
    <w:pPr>
      <w:pStyle w:val="NoSpacing"/>
      <w:spacing w:before="0" w:after="0"/>
      <w:ind w:left="1459" w:firstLine="701"/>
      <w:rPr>
        <w:sz w:val="28"/>
        <w:szCs w:val="28"/>
      </w:rPr>
    </w:pPr>
    <w:r>
      <w:tab/>
    </w:r>
    <w:r w:rsidR="005A3B5C">
      <w:tab/>
    </w:r>
    <w:r>
      <w:tab/>
    </w:r>
    <w:r>
      <w:tab/>
    </w:r>
    <w:r w:rsidR="00DF3957" w:rsidRPr="00493F2C">
      <w:rPr>
        <w:sz w:val="28"/>
        <w:szCs w:val="28"/>
      </w:rPr>
      <w:fldChar w:fldCharType="begin"/>
    </w:r>
    <w:r w:rsidR="005A3B5C" w:rsidRPr="00493F2C">
      <w:rPr>
        <w:sz w:val="28"/>
        <w:szCs w:val="28"/>
      </w:rPr>
      <w:instrText xml:space="preserve"> PAGE </w:instrText>
    </w:r>
    <w:r w:rsidR="00DF3957" w:rsidRPr="00493F2C">
      <w:rPr>
        <w:sz w:val="28"/>
        <w:szCs w:val="28"/>
      </w:rPr>
      <w:fldChar w:fldCharType="separate"/>
    </w:r>
    <w:r w:rsidR="00C86516">
      <w:rPr>
        <w:noProof/>
        <w:sz w:val="28"/>
        <w:szCs w:val="28"/>
      </w:rPr>
      <w:t>3</w:t>
    </w:r>
    <w:r w:rsidR="00DF3957" w:rsidRPr="00493F2C">
      <w:rPr>
        <w:sz w:val="28"/>
        <w:szCs w:val="2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ED5515"/>
    <w:multiLevelType w:val="hybridMultilevel"/>
    <w:tmpl w:val="ACE67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FCFB9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D30FA"/>
    <w:multiLevelType w:val="hybridMultilevel"/>
    <w:tmpl w:val="5A388B2E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8F5E2C"/>
    <w:multiLevelType w:val="hybridMultilevel"/>
    <w:tmpl w:val="0A4C5C2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2B745A"/>
    <w:multiLevelType w:val="hybridMultilevel"/>
    <w:tmpl w:val="00E83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E71F5"/>
    <w:multiLevelType w:val="hybridMultilevel"/>
    <w:tmpl w:val="9368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622EC"/>
    <w:multiLevelType w:val="hybridMultilevel"/>
    <w:tmpl w:val="04C8D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81E21"/>
    <w:multiLevelType w:val="hybridMultilevel"/>
    <w:tmpl w:val="12E658CC"/>
    <w:numStyleLink w:val="ImportedStyle1"/>
  </w:abstractNum>
  <w:abstractNum w:abstractNumId="7" w15:restartNumberingAfterBreak="0">
    <w:nsid w:val="3444474B"/>
    <w:multiLevelType w:val="hybridMultilevel"/>
    <w:tmpl w:val="37F88C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280FE8"/>
    <w:multiLevelType w:val="hybridMultilevel"/>
    <w:tmpl w:val="D20CAEA4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121933"/>
    <w:multiLevelType w:val="hybridMultilevel"/>
    <w:tmpl w:val="F06614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94E2E15"/>
    <w:multiLevelType w:val="hybridMultilevel"/>
    <w:tmpl w:val="1DFEFB8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D46910"/>
    <w:multiLevelType w:val="hybridMultilevel"/>
    <w:tmpl w:val="556C6592"/>
    <w:numStyleLink w:val="ImportedStyle3"/>
  </w:abstractNum>
  <w:abstractNum w:abstractNumId="12" w15:restartNumberingAfterBreak="0">
    <w:nsid w:val="3D620CD2"/>
    <w:multiLevelType w:val="hybridMultilevel"/>
    <w:tmpl w:val="EBEE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445C90"/>
    <w:multiLevelType w:val="hybridMultilevel"/>
    <w:tmpl w:val="A80C491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F625A9E"/>
    <w:multiLevelType w:val="hybridMultilevel"/>
    <w:tmpl w:val="C8340A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3362E4F"/>
    <w:multiLevelType w:val="hybridMultilevel"/>
    <w:tmpl w:val="7C88CAEA"/>
    <w:lvl w:ilvl="0" w:tplc="393E4FB2">
      <w:start w:val="1"/>
      <w:numFmt w:val="lowerLetter"/>
      <w:lvlText w:val="%1."/>
      <w:lvlJc w:val="righ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33A4CAB"/>
    <w:multiLevelType w:val="hybridMultilevel"/>
    <w:tmpl w:val="E9F268BA"/>
    <w:styleLink w:val="ImportedStyle2"/>
    <w:lvl w:ilvl="0" w:tplc="1DD6F970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82E14BA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2246530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FB8F6BC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1F6D672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7A8159E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8650CA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F22C984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DB80356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4A666A1C"/>
    <w:multiLevelType w:val="hybridMultilevel"/>
    <w:tmpl w:val="EF5C4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0F7FC1"/>
    <w:multiLevelType w:val="hybridMultilevel"/>
    <w:tmpl w:val="BA76CE5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1713080"/>
    <w:multiLevelType w:val="hybridMultilevel"/>
    <w:tmpl w:val="9F285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D124A4"/>
    <w:multiLevelType w:val="hybridMultilevel"/>
    <w:tmpl w:val="BF3AAF0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2535B89"/>
    <w:multiLevelType w:val="hybridMultilevel"/>
    <w:tmpl w:val="C67AB1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FD7906"/>
    <w:multiLevelType w:val="hybridMultilevel"/>
    <w:tmpl w:val="556C6592"/>
    <w:styleLink w:val="ImportedStyle3"/>
    <w:lvl w:ilvl="0" w:tplc="E7DA223C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4859E0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D002C00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3CE5C1C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66E7562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F84483C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C9C6296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F12C53C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2B810FA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65860076"/>
    <w:multiLevelType w:val="hybridMultilevel"/>
    <w:tmpl w:val="A23ECFE6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ACC5351"/>
    <w:multiLevelType w:val="hybridMultilevel"/>
    <w:tmpl w:val="12E658CC"/>
    <w:styleLink w:val="ImportedStyle1"/>
    <w:lvl w:ilvl="0" w:tplc="0748C240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A247044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AE06F00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A4305C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EA09EF0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DEC2E12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CD48DFC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4345E18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4D6F45A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 w15:restartNumberingAfterBreak="0">
    <w:nsid w:val="6C1C4D16"/>
    <w:multiLevelType w:val="hybridMultilevel"/>
    <w:tmpl w:val="1EEA54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D565045"/>
    <w:multiLevelType w:val="hybridMultilevel"/>
    <w:tmpl w:val="E9F268BA"/>
    <w:numStyleLink w:val="ImportedStyle2"/>
  </w:abstractNum>
  <w:abstractNum w:abstractNumId="27" w15:restartNumberingAfterBreak="0">
    <w:nsid w:val="73985422"/>
    <w:multiLevelType w:val="hybridMultilevel"/>
    <w:tmpl w:val="945041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40243AA"/>
    <w:multiLevelType w:val="hybridMultilevel"/>
    <w:tmpl w:val="75B632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344EEF"/>
    <w:multiLevelType w:val="hybridMultilevel"/>
    <w:tmpl w:val="C6AC3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5749C"/>
    <w:multiLevelType w:val="hybridMultilevel"/>
    <w:tmpl w:val="069873CA"/>
    <w:lvl w:ilvl="0" w:tplc="0464000F">
      <w:start w:val="1"/>
      <w:numFmt w:val="decimal"/>
      <w:lvlText w:val="%1."/>
      <w:lvlJc w:val="left"/>
      <w:pPr>
        <w:ind w:left="720" w:hanging="360"/>
      </w:p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E1667"/>
    <w:multiLevelType w:val="hybridMultilevel"/>
    <w:tmpl w:val="556C6592"/>
    <w:numStyleLink w:val="ImportedStyle3"/>
  </w:abstractNum>
  <w:abstractNum w:abstractNumId="32" w15:restartNumberingAfterBreak="0">
    <w:nsid w:val="7566284E"/>
    <w:multiLevelType w:val="hybridMultilevel"/>
    <w:tmpl w:val="D076F1D8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F826AA3"/>
    <w:multiLevelType w:val="hybridMultilevel"/>
    <w:tmpl w:val="2CA8A0F0"/>
    <w:lvl w:ilvl="0" w:tplc="393E4FB2">
      <w:start w:val="1"/>
      <w:numFmt w:val="lowerLetter"/>
      <w:lvlText w:val="%1."/>
      <w:lvlJc w:val="righ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677460590">
    <w:abstractNumId w:val="24"/>
  </w:num>
  <w:num w:numId="2" w16cid:durableId="217396494">
    <w:abstractNumId w:val="6"/>
  </w:num>
  <w:num w:numId="3" w16cid:durableId="1588230134">
    <w:abstractNumId w:val="16"/>
  </w:num>
  <w:num w:numId="4" w16cid:durableId="221909387">
    <w:abstractNumId w:val="26"/>
  </w:num>
  <w:num w:numId="5" w16cid:durableId="1257130775">
    <w:abstractNumId w:val="22"/>
  </w:num>
  <w:num w:numId="6" w16cid:durableId="1793329888">
    <w:abstractNumId w:val="11"/>
  </w:num>
  <w:num w:numId="7" w16cid:durableId="2002611532">
    <w:abstractNumId w:val="11"/>
    <w:lvlOverride w:ilvl="0">
      <w:lvl w:ilvl="0" w:tplc="F2483AC2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43ECC7E">
        <w:start w:val="1"/>
        <w:numFmt w:val="lowerLetter"/>
        <w:lvlText w:val="%2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792895CC">
        <w:start w:val="1"/>
        <w:numFmt w:val="lowerRoman"/>
        <w:lvlText w:val="%3."/>
        <w:lvlJc w:val="left"/>
        <w:pPr>
          <w:ind w:left="25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26D4D832">
        <w:start w:val="1"/>
        <w:numFmt w:val="decimal"/>
        <w:lvlText w:val="%4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6D5CED1A">
        <w:start w:val="1"/>
        <w:numFmt w:val="lowerLetter"/>
        <w:lvlText w:val="%5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7EC4AD3A">
        <w:start w:val="1"/>
        <w:numFmt w:val="lowerRoman"/>
        <w:lvlText w:val="%6."/>
        <w:lvlJc w:val="left"/>
        <w:pPr>
          <w:ind w:left="46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1B6C494C">
        <w:start w:val="1"/>
        <w:numFmt w:val="decimal"/>
        <w:lvlText w:val="%7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4FE20D1C">
        <w:start w:val="1"/>
        <w:numFmt w:val="lowerLetter"/>
        <w:lvlText w:val="%8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47B08AAA">
        <w:start w:val="1"/>
        <w:numFmt w:val="lowerRoman"/>
        <w:lvlText w:val="%9."/>
        <w:lvlJc w:val="left"/>
        <w:pPr>
          <w:ind w:left="684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8" w16cid:durableId="1409037592">
    <w:abstractNumId w:val="11"/>
    <w:lvlOverride w:ilvl="0">
      <w:startOverride w:val="2"/>
    </w:lvlOverride>
  </w:num>
  <w:num w:numId="9" w16cid:durableId="781653408">
    <w:abstractNumId w:val="11"/>
    <w:lvlOverride w:ilvl="0">
      <w:startOverride w:val="3"/>
    </w:lvlOverride>
  </w:num>
  <w:num w:numId="10" w16cid:durableId="1067730461">
    <w:abstractNumId w:val="11"/>
    <w:lvlOverride w:ilvl="0">
      <w:lvl w:ilvl="0" w:tplc="F2483AC2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43ECC7E">
        <w:start w:val="1"/>
        <w:numFmt w:val="lowerLetter"/>
        <w:lvlText w:val="%2."/>
        <w:lvlJc w:val="left"/>
        <w:pPr>
          <w:tabs>
            <w:tab w:val="num" w:pos="1770"/>
          </w:tabs>
          <w:ind w:left="249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92895CC">
        <w:start w:val="1"/>
        <w:numFmt w:val="lowerRoman"/>
        <w:lvlText w:val="%3."/>
        <w:lvlJc w:val="left"/>
        <w:pPr>
          <w:tabs>
            <w:tab w:val="num" w:pos="2495"/>
          </w:tabs>
          <w:ind w:left="321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6D4D832">
        <w:start w:val="1"/>
        <w:numFmt w:val="decimal"/>
        <w:lvlText w:val="%4."/>
        <w:lvlJc w:val="left"/>
        <w:pPr>
          <w:tabs>
            <w:tab w:val="num" w:pos="3210"/>
          </w:tabs>
          <w:ind w:left="393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6D5CED1A">
        <w:start w:val="1"/>
        <w:numFmt w:val="lowerLetter"/>
        <w:lvlText w:val="%5."/>
        <w:lvlJc w:val="left"/>
        <w:pPr>
          <w:tabs>
            <w:tab w:val="num" w:pos="3930"/>
          </w:tabs>
          <w:ind w:left="465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EC4AD3A">
        <w:start w:val="1"/>
        <w:numFmt w:val="lowerRoman"/>
        <w:lvlText w:val="%6."/>
        <w:lvlJc w:val="left"/>
        <w:pPr>
          <w:tabs>
            <w:tab w:val="num" w:pos="4655"/>
          </w:tabs>
          <w:ind w:left="537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1B6C494C">
        <w:start w:val="1"/>
        <w:numFmt w:val="decimal"/>
        <w:lvlText w:val="%7."/>
        <w:lvlJc w:val="left"/>
        <w:pPr>
          <w:tabs>
            <w:tab w:val="num" w:pos="5370"/>
          </w:tabs>
          <w:ind w:left="609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FE20D1C">
        <w:start w:val="1"/>
        <w:numFmt w:val="lowerLetter"/>
        <w:lvlText w:val="%8."/>
        <w:lvlJc w:val="left"/>
        <w:pPr>
          <w:tabs>
            <w:tab w:val="num" w:pos="6090"/>
          </w:tabs>
          <w:ind w:left="681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7B08AAA">
        <w:start w:val="1"/>
        <w:numFmt w:val="lowerRoman"/>
        <w:lvlText w:val="%9."/>
        <w:lvlJc w:val="left"/>
        <w:pPr>
          <w:tabs>
            <w:tab w:val="num" w:pos="6815"/>
          </w:tabs>
          <w:ind w:left="753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 w16cid:durableId="510224072">
    <w:abstractNumId w:val="12"/>
  </w:num>
  <w:num w:numId="12" w16cid:durableId="439108150">
    <w:abstractNumId w:val="27"/>
  </w:num>
  <w:num w:numId="13" w16cid:durableId="488063832">
    <w:abstractNumId w:val="31"/>
  </w:num>
  <w:num w:numId="14" w16cid:durableId="252668519">
    <w:abstractNumId w:val="31"/>
    <w:lvlOverride w:ilvl="0">
      <w:lvl w:ilvl="0" w:tplc="DFF4427C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CA86A66">
        <w:start w:val="1"/>
        <w:numFmt w:val="lowerLetter"/>
        <w:lvlText w:val="%2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3280AB50">
        <w:start w:val="1"/>
        <w:numFmt w:val="lowerRoman"/>
        <w:lvlText w:val="%3."/>
        <w:lvlJc w:val="left"/>
        <w:pPr>
          <w:ind w:left="25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A50E80A8">
        <w:start w:val="1"/>
        <w:numFmt w:val="decimal"/>
        <w:lvlText w:val="%4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11566F64">
        <w:start w:val="1"/>
        <w:numFmt w:val="lowerLetter"/>
        <w:lvlText w:val="%5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DDE4EC8C">
        <w:start w:val="1"/>
        <w:numFmt w:val="lowerRoman"/>
        <w:lvlText w:val="%6."/>
        <w:lvlJc w:val="left"/>
        <w:pPr>
          <w:ind w:left="46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59D6E7C2">
        <w:start w:val="1"/>
        <w:numFmt w:val="decimal"/>
        <w:lvlText w:val="%7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7D0009E4">
        <w:start w:val="1"/>
        <w:numFmt w:val="lowerLetter"/>
        <w:lvlText w:val="%8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ED6E5ADA">
        <w:start w:val="1"/>
        <w:numFmt w:val="lowerRoman"/>
        <w:lvlText w:val="%9."/>
        <w:lvlJc w:val="left"/>
        <w:pPr>
          <w:ind w:left="684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15" w16cid:durableId="1274553054">
    <w:abstractNumId w:val="0"/>
  </w:num>
  <w:num w:numId="16" w16cid:durableId="1865551678">
    <w:abstractNumId w:val="17"/>
  </w:num>
  <w:num w:numId="17" w16cid:durableId="1060788278">
    <w:abstractNumId w:val="33"/>
  </w:num>
  <w:num w:numId="18" w16cid:durableId="855849568">
    <w:abstractNumId w:val="15"/>
  </w:num>
  <w:num w:numId="19" w16cid:durableId="359940806">
    <w:abstractNumId w:val="3"/>
  </w:num>
  <w:num w:numId="20" w16cid:durableId="475881512">
    <w:abstractNumId w:val="4"/>
  </w:num>
  <w:num w:numId="21" w16cid:durableId="9331251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12261685">
    <w:abstractNumId w:val="20"/>
  </w:num>
  <w:num w:numId="23" w16cid:durableId="1101486488">
    <w:abstractNumId w:val="8"/>
  </w:num>
  <w:num w:numId="24" w16cid:durableId="47147384">
    <w:abstractNumId w:val="32"/>
  </w:num>
  <w:num w:numId="25" w16cid:durableId="1960454969">
    <w:abstractNumId w:val="23"/>
  </w:num>
  <w:num w:numId="26" w16cid:durableId="526338637">
    <w:abstractNumId w:val="10"/>
  </w:num>
  <w:num w:numId="27" w16cid:durableId="1553734086">
    <w:abstractNumId w:val="7"/>
  </w:num>
  <w:num w:numId="28" w16cid:durableId="325789551">
    <w:abstractNumId w:val="28"/>
  </w:num>
  <w:num w:numId="29" w16cid:durableId="238177466">
    <w:abstractNumId w:val="1"/>
  </w:num>
  <w:num w:numId="30" w16cid:durableId="33963838">
    <w:abstractNumId w:val="21"/>
  </w:num>
  <w:num w:numId="31" w16cid:durableId="453256389">
    <w:abstractNumId w:val="29"/>
  </w:num>
  <w:num w:numId="32" w16cid:durableId="1812408842">
    <w:abstractNumId w:val="19"/>
  </w:num>
  <w:num w:numId="33" w16cid:durableId="1541437094">
    <w:abstractNumId w:val="5"/>
  </w:num>
  <w:num w:numId="34" w16cid:durableId="1086422494">
    <w:abstractNumId w:val="14"/>
  </w:num>
  <w:num w:numId="35" w16cid:durableId="1879052171">
    <w:abstractNumId w:val="1"/>
  </w:num>
  <w:num w:numId="36" w16cid:durableId="518935462">
    <w:abstractNumId w:val="25"/>
  </w:num>
  <w:num w:numId="37" w16cid:durableId="268705313">
    <w:abstractNumId w:val="2"/>
  </w:num>
  <w:num w:numId="38" w16cid:durableId="1128619531">
    <w:abstractNumId w:val="9"/>
  </w:num>
  <w:num w:numId="39" w16cid:durableId="1509175418">
    <w:abstractNumId w:val="13"/>
  </w:num>
  <w:num w:numId="40" w16cid:durableId="115026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zc1MzczMbQ0MzFW0lEKTi0uzszPAykwqQUAK9gl+iwAAAA="/>
  </w:docVars>
  <w:rsids>
    <w:rsidRoot w:val="00DF3957"/>
    <w:rsid w:val="000243ED"/>
    <w:rsid w:val="000432EC"/>
    <w:rsid w:val="00072940"/>
    <w:rsid w:val="0007645C"/>
    <w:rsid w:val="00076EB4"/>
    <w:rsid w:val="00080D3B"/>
    <w:rsid w:val="00080E0B"/>
    <w:rsid w:val="000950D9"/>
    <w:rsid w:val="00095374"/>
    <w:rsid w:val="000A6F25"/>
    <w:rsid w:val="000B37AD"/>
    <w:rsid w:val="000C7ED2"/>
    <w:rsid w:val="000D37CB"/>
    <w:rsid w:val="000D4550"/>
    <w:rsid w:val="000E2D7A"/>
    <w:rsid w:val="0010542C"/>
    <w:rsid w:val="00114E52"/>
    <w:rsid w:val="00124C50"/>
    <w:rsid w:val="00134044"/>
    <w:rsid w:val="00150BF4"/>
    <w:rsid w:val="00153A00"/>
    <w:rsid w:val="001875CC"/>
    <w:rsid w:val="001908EC"/>
    <w:rsid w:val="00194DCF"/>
    <w:rsid w:val="001A035F"/>
    <w:rsid w:val="001C2BC3"/>
    <w:rsid w:val="001C73E7"/>
    <w:rsid w:val="001C7B53"/>
    <w:rsid w:val="001D72FF"/>
    <w:rsid w:val="001F6407"/>
    <w:rsid w:val="00204385"/>
    <w:rsid w:val="00207C48"/>
    <w:rsid w:val="00214185"/>
    <w:rsid w:val="002201E0"/>
    <w:rsid w:val="00234915"/>
    <w:rsid w:val="00247F2F"/>
    <w:rsid w:val="002551A5"/>
    <w:rsid w:val="00265341"/>
    <w:rsid w:val="00275EB1"/>
    <w:rsid w:val="00286A11"/>
    <w:rsid w:val="0029476F"/>
    <w:rsid w:val="002A5A29"/>
    <w:rsid w:val="002D2659"/>
    <w:rsid w:val="002E5815"/>
    <w:rsid w:val="002F16E9"/>
    <w:rsid w:val="002F768C"/>
    <w:rsid w:val="00304134"/>
    <w:rsid w:val="00304350"/>
    <w:rsid w:val="00307DB8"/>
    <w:rsid w:val="00315335"/>
    <w:rsid w:val="00391402"/>
    <w:rsid w:val="003A0CE4"/>
    <w:rsid w:val="003B332A"/>
    <w:rsid w:val="003B7AC4"/>
    <w:rsid w:val="003C0168"/>
    <w:rsid w:val="003C29A6"/>
    <w:rsid w:val="003D54D6"/>
    <w:rsid w:val="003F16E1"/>
    <w:rsid w:val="003F70FB"/>
    <w:rsid w:val="00422600"/>
    <w:rsid w:val="00427929"/>
    <w:rsid w:val="00430DD3"/>
    <w:rsid w:val="004342AE"/>
    <w:rsid w:val="0044675E"/>
    <w:rsid w:val="00450767"/>
    <w:rsid w:val="004618D9"/>
    <w:rsid w:val="00490DCB"/>
    <w:rsid w:val="00493F2C"/>
    <w:rsid w:val="004B74BD"/>
    <w:rsid w:val="004F541B"/>
    <w:rsid w:val="00513B4B"/>
    <w:rsid w:val="00514040"/>
    <w:rsid w:val="00522CE2"/>
    <w:rsid w:val="00526B45"/>
    <w:rsid w:val="00561964"/>
    <w:rsid w:val="00566E06"/>
    <w:rsid w:val="00571F38"/>
    <w:rsid w:val="00575A26"/>
    <w:rsid w:val="00582AD6"/>
    <w:rsid w:val="005A0719"/>
    <w:rsid w:val="005A3B5C"/>
    <w:rsid w:val="005B1A49"/>
    <w:rsid w:val="005E2769"/>
    <w:rsid w:val="005F0A8F"/>
    <w:rsid w:val="005F1677"/>
    <w:rsid w:val="00623191"/>
    <w:rsid w:val="00625A27"/>
    <w:rsid w:val="00633875"/>
    <w:rsid w:val="0063439C"/>
    <w:rsid w:val="0063784F"/>
    <w:rsid w:val="00637FC1"/>
    <w:rsid w:val="00644E8B"/>
    <w:rsid w:val="00647D7A"/>
    <w:rsid w:val="00685E66"/>
    <w:rsid w:val="006A70A6"/>
    <w:rsid w:val="006E5682"/>
    <w:rsid w:val="00703C6E"/>
    <w:rsid w:val="00704AE3"/>
    <w:rsid w:val="007106B4"/>
    <w:rsid w:val="007252F2"/>
    <w:rsid w:val="00757B47"/>
    <w:rsid w:val="0077752D"/>
    <w:rsid w:val="007778BD"/>
    <w:rsid w:val="00780FA7"/>
    <w:rsid w:val="007A766E"/>
    <w:rsid w:val="007C490D"/>
    <w:rsid w:val="007D281F"/>
    <w:rsid w:val="007E68E3"/>
    <w:rsid w:val="00836843"/>
    <w:rsid w:val="00841BD8"/>
    <w:rsid w:val="0084489C"/>
    <w:rsid w:val="008527F9"/>
    <w:rsid w:val="00863A8E"/>
    <w:rsid w:val="00880E67"/>
    <w:rsid w:val="00882E9A"/>
    <w:rsid w:val="008852F4"/>
    <w:rsid w:val="00886CA0"/>
    <w:rsid w:val="00893811"/>
    <w:rsid w:val="00894599"/>
    <w:rsid w:val="008A4D30"/>
    <w:rsid w:val="008B0475"/>
    <w:rsid w:val="008B31E6"/>
    <w:rsid w:val="008C2275"/>
    <w:rsid w:val="008C6871"/>
    <w:rsid w:val="008D0519"/>
    <w:rsid w:val="008D51E2"/>
    <w:rsid w:val="008F1DB5"/>
    <w:rsid w:val="008F5F4F"/>
    <w:rsid w:val="00902750"/>
    <w:rsid w:val="00910F93"/>
    <w:rsid w:val="00932844"/>
    <w:rsid w:val="00933EAF"/>
    <w:rsid w:val="0098379F"/>
    <w:rsid w:val="009A1A76"/>
    <w:rsid w:val="009B1C4A"/>
    <w:rsid w:val="009E2380"/>
    <w:rsid w:val="009E7A1C"/>
    <w:rsid w:val="009F077C"/>
    <w:rsid w:val="009F4A1F"/>
    <w:rsid w:val="00A100FA"/>
    <w:rsid w:val="00A31874"/>
    <w:rsid w:val="00A42320"/>
    <w:rsid w:val="00A44B7D"/>
    <w:rsid w:val="00A65450"/>
    <w:rsid w:val="00A83CAE"/>
    <w:rsid w:val="00A8465B"/>
    <w:rsid w:val="00AC250F"/>
    <w:rsid w:val="00AC63DF"/>
    <w:rsid w:val="00AD29E7"/>
    <w:rsid w:val="00AD3A18"/>
    <w:rsid w:val="00AE223A"/>
    <w:rsid w:val="00AE3B3B"/>
    <w:rsid w:val="00B00F18"/>
    <w:rsid w:val="00B17E97"/>
    <w:rsid w:val="00B27239"/>
    <w:rsid w:val="00B3147F"/>
    <w:rsid w:val="00B3550C"/>
    <w:rsid w:val="00B47CD4"/>
    <w:rsid w:val="00B50C43"/>
    <w:rsid w:val="00B5119B"/>
    <w:rsid w:val="00B6521E"/>
    <w:rsid w:val="00B84492"/>
    <w:rsid w:val="00BA1B29"/>
    <w:rsid w:val="00BA4492"/>
    <w:rsid w:val="00BA7366"/>
    <w:rsid w:val="00BA7478"/>
    <w:rsid w:val="00BD57D5"/>
    <w:rsid w:val="00BD5CA0"/>
    <w:rsid w:val="00BE3E8F"/>
    <w:rsid w:val="00BE6F7D"/>
    <w:rsid w:val="00C05054"/>
    <w:rsid w:val="00C1379B"/>
    <w:rsid w:val="00C13D4C"/>
    <w:rsid w:val="00C152CA"/>
    <w:rsid w:val="00C20C03"/>
    <w:rsid w:val="00C317C5"/>
    <w:rsid w:val="00C418B1"/>
    <w:rsid w:val="00C50D3E"/>
    <w:rsid w:val="00C82215"/>
    <w:rsid w:val="00C86516"/>
    <w:rsid w:val="00C9153C"/>
    <w:rsid w:val="00C92F30"/>
    <w:rsid w:val="00C97F17"/>
    <w:rsid w:val="00CA47CA"/>
    <w:rsid w:val="00CB3864"/>
    <w:rsid w:val="00CC5257"/>
    <w:rsid w:val="00CD2B74"/>
    <w:rsid w:val="00CE366E"/>
    <w:rsid w:val="00CE6987"/>
    <w:rsid w:val="00D17117"/>
    <w:rsid w:val="00D626DA"/>
    <w:rsid w:val="00D75FA8"/>
    <w:rsid w:val="00D83BE0"/>
    <w:rsid w:val="00D9478D"/>
    <w:rsid w:val="00DA4C8C"/>
    <w:rsid w:val="00DB7100"/>
    <w:rsid w:val="00DB78A1"/>
    <w:rsid w:val="00DB7E36"/>
    <w:rsid w:val="00DF3957"/>
    <w:rsid w:val="00E0289D"/>
    <w:rsid w:val="00E144E0"/>
    <w:rsid w:val="00E250A0"/>
    <w:rsid w:val="00E43461"/>
    <w:rsid w:val="00E6100D"/>
    <w:rsid w:val="00E77FF6"/>
    <w:rsid w:val="00E85A96"/>
    <w:rsid w:val="00E86D02"/>
    <w:rsid w:val="00EA064E"/>
    <w:rsid w:val="00EA174E"/>
    <w:rsid w:val="00EB2307"/>
    <w:rsid w:val="00EB5504"/>
    <w:rsid w:val="00EE26B8"/>
    <w:rsid w:val="00EE6DDF"/>
    <w:rsid w:val="00EF141C"/>
    <w:rsid w:val="00EF2D96"/>
    <w:rsid w:val="00F06C6E"/>
    <w:rsid w:val="00F34A1D"/>
    <w:rsid w:val="00F44C81"/>
    <w:rsid w:val="00F4521D"/>
    <w:rsid w:val="00F55CDD"/>
    <w:rsid w:val="00F62292"/>
    <w:rsid w:val="00F6779C"/>
    <w:rsid w:val="00F900A5"/>
    <w:rsid w:val="00F95182"/>
    <w:rsid w:val="00FC3738"/>
    <w:rsid w:val="00FD061D"/>
    <w:rsid w:val="00FE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AD3727"/>
  <w15:docId w15:val="{BADDEF95-D361-4D5E-B75C-F44C73E9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F3957"/>
    <w:rPr>
      <w:sz w:val="24"/>
      <w:szCs w:val="24"/>
    </w:rPr>
  </w:style>
  <w:style w:type="paragraph" w:styleId="Heading2">
    <w:name w:val="heading 2"/>
    <w:next w:val="Body"/>
    <w:rsid w:val="00DF3957"/>
    <w:pPr>
      <w:keepNext/>
      <w:keepLines/>
      <w:spacing w:before="320" w:after="120"/>
      <w:ind w:left="720"/>
      <w:outlineLvl w:val="1"/>
    </w:pPr>
    <w:rPr>
      <w:rFonts w:ascii="Cambria" w:eastAsia="Cambria" w:hAnsi="Cambria" w:cs="Cambria"/>
      <w:b/>
      <w:bCs/>
      <w:color w:val="000000"/>
      <w:sz w:val="28"/>
      <w:szCs w:val="28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F3957"/>
    <w:rPr>
      <w:u w:val="single"/>
    </w:rPr>
  </w:style>
  <w:style w:type="paragraph" w:styleId="NoSpacing">
    <w:name w:val="No Spacing"/>
    <w:uiPriority w:val="1"/>
    <w:qFormat/>
    <w:rsid w:val="00DF3957"/>
    <w:pPr>
      <w:spacing w:before="120" w:after="120"/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styleId="Header">
    <w:name w:val="header"/>
    <w:rsid w:val="00DF3957"/>
    <w:pPr>
      <w:tabs>
        <w:tab w:val="center" w:pos="4320"/>
        <w:tab w:val="right" w:pos="8640"/>
      </w:tabs>
      <w:spacing w:before="120" w:after="120"/>
      <w:ind w:left="28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F3957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Heading">
    <w:name w:val="Heading"/>
    <w:next w:val="Body"/>
    <w:rsid w:val="00DF3957"/>
    <w:pPr>
      <w:keepNext/>
      <w:keepLines/>
      <w:spacing w:before="480" w:after="120"/>
      <w:ind w:left="2880"/>
      <w:jc w:val="right"/>
      <w:outlineLvl w:val="0"/>
    </w:pPr>
    <w:rPr>
      <w:rFonts w:ascii="Cambria" w:eastAsia="Cambria" w:hAnsi="Cambria" w:cs="Cambria"/>
      <w:b/>
      <w:bCs/>
      <w:color w:val="000000"/>
      <w:sz w:val="36"/>
      <w:szCs w:val="36"/>
      <w:u w:color="000000"/>
      <w:lang w:val="nl-NL"/>
    </w:rPr>
  </w:style>
  <w:style w:type="paragraph" w:customStyle="1" w:styleId="Body">
    <w:name w:val="Body"/>
    <w:rsid w:val="00DF3957"/>
    <w:pPr>
      <w:spacing w:before="120" w:after="120"/>
      <w:ind w:left="2880"/>
    </w:pPr>
    <w:rPr>
      <w:rFonts w:ascii="Cambria" w:eastAsia="Cambria" w:hAnsi="Cambria" w:cs="Cambria"/>
      <w:color w:val="000000"/>
      <w:sz w:val="24"/>
      <w:szCs w:val="24"/>
      <w:u w:color="000000"/>
      <w:lang w:val="nl-NL"/>
    </w:rPr>
  </w:style>
  <w:style w:type="numbering" w:customStyle="1" w:styleId="ImportedStyle1">
    <w:name w:val="Imported Style 1"/>
    <w:rsid w:val="00DF3957"/>
    <w:pPr>
      <w:numPr>
        <w:numId w:val="1"/>
      </w:numPr>
    </w:pPr>
  </w:style>
  <w:style w:type="numbering" w:customStyle="1" w:styleId="ImportedStyle2">
    <w:name w:val="Imported Style 2"/>
    <w:rsid w:val="00DF3957"/>
    <w:pPr>
      <w:numPr>
        <w:numId w:val="3"/>
      </w:numPr>
    </w:pPr>
  </w:style>
  <w:style w:type="paragraph" w:styleId="ListParagraph">
    <w:name w:val="List Paragraph"/>
    <w:uiPriority w:val="34"/>
    <w:qFormat/>
    <w:rsid w:val="00DF3957"/>
    <w:pPr>
      <w:spacing w:before="120" w:after="120"/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numbering" w:customStyle="1" w:styleId="ImportedStyle3">
    <w:name w:val="Imported Style 3"/>
    <w:rsid w:val="00DF3957"/>
    <w:pPr>
      <w:numPr>
        <w:numId w:val="5"/>
      </w:numPr>
    </w:pPr>
  </w:style>
  <w:style w:type="paragraph" w:styleId="Footer">
    <w:name w:val="footer"/>
    <w:basedOn w:val="Normal"/>
    <w:link w:val="FooterChar"/>
    <w:uiPriority w:val="99"/>
    <w:unhideWhenUsed/>
    <w:rsid w:val="00493F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F2C"/>
    <w:rPr>
      <w:sz w:val="24"/>
      <w:szCs w:val="24"/>
    </w:rPr>
  </w:style>
  <w:style w:type="paragraph" w:customStyle="1" w:styleId="JhoStyle">
    <w:name w:val="Jho Style"/>
    <w:basedOn w:val="NoSpacing"/>
    <w:qFormat/>
    <w:rsid w:val="00080E0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0" w:after="0"/>
      <w:ind w:left="0"/>
    </w:pPr>
    <w:rPr>
      <w:rFonts w:ascii="Verdana" w:eastAsia="Calibri" w:hAnsi="Verdana" w:cs="Times New Roman"/>
      <w:color w:val="auto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1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0</TotalTime>
  <Pages>3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ine</dc:creator>
  <cp:lastModifiedBy>Lalaine Marasigan</cp:lastModifiedBy>
  <cp:revision>168</cp:revision>
  <dcterms:created xsi:type="dcterms:W3CDTF">2024-05-23T07:47:00Z</dcterms:created>
  <dcterms:modified xsi:type="dcterms:W3CDTF">2024-05-25T11:15:00Z</dcterms:modified>
</cp:coreProperties>
</file>